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FB16A91" w14:textId="77777777" w:rsidR="0036043F" w:rsidRDefault="0036043F">
      <w:pPr>
        <w:spacing w:line="200" w:lineRule="exact"/>
      </w:pPr>
    </w:p>
    <w:p w14:paraId="745207D3" w14:textId="77777777" w:rsidR="0036043F" w:rsidRDefault="0036043F">
      <w:pPr>
        <w:spacing w:line="168" w:lineRule="exact"/>
      </w:pPr>
    </w:p>
    <w:p w14:paraId="0A0330FA" w14:textId="77777777" w:rsidR="0036043F" w:rsidRPr="006D314C" w:rsidRDefault="00804447">
      <w:pPr>
        <w:tabs>
          <w:tab w:val="left" w:pos="3000"/>
        </w:tabs>
        <w:ind w:left="3005" w:hanging="3005"/>
        <w:jc w:val="center"/>
        <w:rPr>
          <w:rFonts w:ascii="Times New Roman" w:eastAsia="Arial" w:hAnsi="Times New Roman"/>
          <w:b/>
          <w:bCs/>
          <w:sz w:val="32"/>
          <w:szCs w:val="32"/>
        </w:rPr>
      </w:pPr>
      <w:bookmarkStart w:id="0" w:name="page3"/>
      <w:bookmarkEnd w:id="0"/>
      <w:r w:rsidRPr="006D314C">
        <w:rPr>
          <w:rFonts w:ascii="Times New Roman" w:eastAsia="Arial" w:hAnsi="Times New Roman"/>
          <w:b/>
          <w:bCs/>
          <w:sz w:val="32"/>
          <w:szCs w:val="32"/>
        </w:rPr>
        <w:t>DECLARATION</w:t>
      </w:r>
    </w:p>
    <w:p w14:paraId="377A9C18" w14:textId="77777777" w:rsidR="0036043F" w:rsidRPr="006D314C" w:rsidRDefault="0036043F">
      <w:pPr>
        <w:spacing w:line="274" w:lineRule="exact"/>
        <w:rPr>
          <w:rFonts w:ascii="Times New Roman" w:hAnsi="Times New Roman"/>
          <w:sz w:val="20"/>
          <w:szCs w:val="20"/>
        </w:rPr>
      </w:pPr>
    </w:p>
    <w:p w14:paraId="75C3242D" w14:textId="77777777" w:rsidR="0036043F" w:rsidRPr="006D314C" w:rsidRDefault="0036043F">
      <w:pPr>
        <w:spacing w:line="274" w:lineRule="exact"/>
        <w:rPr>
          <w:rFonts w:ascii="Times New Roman" w:hAnsi="Times New Roman"/>
          <w:sz w:val="20"/>
          <w:szCs w:val="20"/>
        </w:rPr>
      </w:pPr>
    </w:p>
    <w:p w14:paraId="5A4FBBEC" w14:textId="77777777" w:rsidR="0036043F" w:rsidRPr="006D314C" w:rsidRDefault="0036043F">
      <w:pPr>
        <w:spacing w:line="274" w:lineRule="exact"/>
        <w:rPr>
          <w:rFonts w:ascii="Times New Roman" w:hAnsi="Times New Roman"/>
          <w:sz w:val="20"/>
          <w:szCs w:val="20"/>
        </w:rPr>
      </w:pPr>
    </w:p>
    <w:p w14:paraId="3FE92407" w14:textId="3BD0C155" w:rsidR="0036043F" w:rsidRPr="006D314C" w:rsidRDefault="00804447">
      <w:pPr>
        <w:spacing w:line="348" w:lineRule="auto"/>
        <w:jc w:val="both"/>
        <w:rPr>
          <w:rFonts w:ascii="Times New Roman" w:eastAsia="Arial" w:hAnsi="Times New Roman"/>
          <w:sz w:val="28"/>
          <w:szCs w:val="28"/>
        </w:rPr>
      </w:pPr>
      <w:r w:rsidRPr="006D314C">
        <w:rPr>
          <w:rFonts w:ascii="Times New Roman" w:eastAsia="Arial" w:hAnsi="Times New Roman"/>
          <w:sz w:val="28"/>
          <w:szCs w:val="28"/>
        </w:rPr>
        <w:t xml:space="preserve">We hereby declare that the </w:t>
      </w:r>
      <w:r w:rsidR="00B51CE3" w:rsidRPr="006D314C">
        <w:rPr>
          <w:rFonts w:ascii="Times New Roman" w:eastAsia="Arial" w:hAnsi="Times New Roman"/>
          <w:sz w:val="28"/>
          <w:szCs w:val="28"/>
        </w:rPr>
        <w:t xml:space="preserve">Capstone </w:t>
      </w:r>
      <w:r w:rsidR="007E64D1" w:rsidRPr="006D314C">
        <w:rPr>
          <w:rFonts w:ascii="Times New Roman" w:eastAsia="Arial" w:hAnsi="Times New Roman"/>
          <w:sz w:val="28"/>
          <w:szCs w:val="28"/>
        </w:rPr>
        <w:t>Project Phase - 1</w:t>
      </w:r>
      <w:r w:rsidRPr="006D314C">
        <w:rPr>
          <w:rFonts w:ascii="Times New Roman" w:eastAsia="Arial" w:hAnsi="Times New Roman"/>
          <w:sz w:val="28"/>
          <w:szCs w:val="28"/>
        </w:rPr>
        <w:t xml:space="preserve"> entitled </w:t>
      </w:r>
      <w:r w:rsidRPr="006D314C">
        <w:rPr>
          <w:rFonts w:ascii="Times New Roman" w:eastAsia="Arial" w:hAnsi="Times New Roman"/>
          <w:b/>
          <w:bCs/>
          <w:sz w:val="28"/>
          <w:szCs w:val="28"/>
        </w:rPr>
        <w:t>“Title of the project”</w:t>
      </w:r>
      <w:r w:rsidRPr="006D314C">
        <w:rPr>
          <w:rFonts w:ascii="Times New Roman" w:eastAsia="Arial" w:hAnsi="Times New Roman"/>
          <w:sz w:val="28"/>
          <w:szCs w:val="28"/>
        </w:rPr>
        <w:t xml:space="preserve"> has been carried out by us under the guidance of </w:t>
      </w:r>
      <w:r w:rsidRPr="006C2A72">
        <w:rPr>
          <w:rFonts w:ascii="Times New Roman" w:eastAsia="Arial" w:hAnsi="Times New Roman"/>
          <w:b/>
          <w:bCs/>
          <w:sz w:val="28"/>
          <w:szCs w:val="28"/>
        </w:rPr>
        <w:t>&lt;</w:t>
      </w:r>
      <w:r w:rsidR="00C22E37" w:rsidRPr="006C2A72">
        <w:rPr>
          <w:rFonts w:ascii="Times New Roman" w:eastAsia="Arial" w:hAnsi="Times New Roman"/>
          <w:b/>
          <w:bCs/>
          <w:sz w:val="28"/>
          <w:szCs w:val="28"/>
        </w:rPr>
        <w:t>Dr/</w:t>
      </w:r>
      <w:r w:rsidRPr="006C2A72">
        <w:rPr>
          <w:rFonts w:ascii="Times New Roman" w:eastAsia="Arial" w:hAnsi="Times New Roman"/>
          <w:b/>
          <w:bCs/>
          <w:sz w:val="28"/>
          <w:szCs w:val="28"/>
        </w:rPr>
        <w:t>Prof. Guide</w:t>
      </w:r>
      <w:r w:rsidR="00D02399" w:rsidRPr="006C2A72">
        <w:rPr>
          <w:rFonts w:ascii="Times New Roman" w:eastAsia="Arial" w:hAnsi="Times New Roman"/>
          <w:b/>
          <w:bCs/>
          <w:sz w:val="28"/>
          <w:szCs w:val="28"/>
        </w:rPr>
        <w:t xml:space="preserve"> </w:t>
      </w:r>
      <w:r w:rsidR="001004CE" w:rsidRPr="006C2A72">
        <w:rPr>
          <w:rFonts w:ascii="Times New Roman" w:eastAsia="Arial" w:hAnsi="Times New Roman"/>
          <w:b/>
          <w:bCs/>
          <w:sz w:val="28"/>
          <w:szCs w:val="28"/>
        </w:rPr>
        <w:t>N</w:t>
      </w:r>
      <w:r w:rsidRPr="006C2A72">
        <w:rPr>
          <w:rFonts w:ascii="Times New Roman" w:eastAsia="Arial" w:hAnsi="Times New Roman"/>
          <w:b/>
          <w:bCs/>
          <w:sz w:val="28"/>
          <w:szCs w:val="28"/>
        </w:rPr>
        <w:t>ame, Designation&gt;</w:t>
      </w:r>
      <w:r w:rsidRPr="006D314C">
        <w:rPr>
          <w:rFonts w:ascii="Times New Roman" w:eastAsia="Arial" w:hAnsi="Times New Roman"/>
          <w:sz w:val="28"/>
          <w:szCs w:val="28"/>
        </w:rPr>
        <w:t xml:space="preserve"> </w:t>
      </w:r>
      <w:r w:rsidR="009A4FC2" w:rsidRPr="006D314C">
        <w:rPr>
          <w:rFonts w:ascii="Times New Roman" w:eastAsia="Arial" w:hAnsi="Times New Roman"/>
          <w:sz w:val="28"/>
          <w:szCs w:val="28"/>
        </w:rPr>
        <w:t xml:space="preserve">and submitted in partial </w:t>
      </w:r>
      <w:r w:rsidR="00C30F6A">
        <w:rPr>
          <w:rFonts w:ascii="Times New Roman" w:eastAsia="Arial" w:hAnsi="Times New Roman"/>
          <w:sz w:val="28"/>
          <w:szCs w:val="28"/>
        </w:rPr>
        <w:t>fulfi</w:t>
      </w:r>
      <w:r w:rsidR="00153367">
        <w:rPr>
          <w:rFonts w:ascii="Times New Roman" w:eastAsia="Arial" w:hAnsi="Times New Roman"/>
          <w:sz w:val="28"/>
          <w:szCs w:val="28"/>
        </w:rPr>
        <w:t>l</w:t>
      </w:r>
      <w:r w:rsidR="00C30F6A">
        <w:rPr>
          <w:rFonts w:ascii="Times New Roman" w:eastAsia="Arial" w:hAnsi="Times New Roman"/>
          <w:sz w:val="28"/>
          <w:szCs w:val="28"/>
        </w:rPr>
        <w:t>lment</w:t>
      </w:r>
      <w:r w:rsidRPr="006D314C">
        <w:rPr>
          <w:rFonts w:ascii="Times New Roman" w:eastAsia="Arial" w:hAnsi="Times New Roman"/>
          <w:sz w:val="28"/>
          <w:szCs w:val="28"/>
        </w:rPr>
        <w:t xml:space="preserve"> of the course requirements for the award of </w:t>
      </w:r>
      <w:r w:rsidR="00C30F6A">
        <w:rPr>
          <w:rFonts w:ascii="Times New Roman" w:eastAsia="Arial" w:hAnsi="Times New Roman"/>
          <w:sz w:val="28"/>
          <w:szCs w:val="28"/>
        </w:rPr>
        <w:t xml:space="preserve">the </w:t>
      </w:r>
      <w:r w:rsidRPr="006D314C">
        <w:rPr>
          <w:rFonts w:ascii="Times New Roman" w:eastAsia="Arial" w:hAnsi="Times New Roman"/>
          <w:sz w:val="28"/>
          <w:szCs w:val="28"/>
        </w:rPr>
        <w:t xml:space="preserve">degree of </w:t>
      </w:r>
      <w:r w:rsidR="00B51CE3" w:rsidRPr="006D314C">
        <w:rPr>
          <w:rFonts w:ascii="Times New Roman" w:eastAsia="Arial" w:hAnsi="Times New Roman"/>
          <w:b/>
          <w:bCs/>
          <w:sz w:val="28"/>
          <w:szCs w:val="28"/>
        </w:rPr>
        <w:t xml:space="preserve">Bachelor </w:t>
      </w:r>
      <w:r w:rsidRPr="006D314C">
        <w:rPr>
          <w:rFonts w:ascii="Times New Roman" w:eastAsia="Arial" w:hAnsi="Times New Roman"/>
          <w:b/>
          <w:bCs/>
          <w:sz w:val="28"/>
          <w:szCs w:val="28"/>
        </w:rPr>
        <w:t>of Technology</w:t>
      </w:r>
      <w:r w:rsidRPr="006D314C">
        <w:rPr>
          <w:rFonts w:ascii="Times New Roman" w:eastAsia="Arial" w:hAnsi="Times New Roman"/>
          <w:sz w:val="28"/>
          <w:szCs w:val="28"/>
        </w:rPr>
        <w:t xml:space="preserve"> in </w:t>
      </w:r>
      <w:r w:rsidRPr="006D314C">
        <w:rPr>
          <w:rFonts w:ascii="Times New Roman" w:eastAsia="Arial" w:hAnsi="Times New Roman"/>
          <w:b/>
          <w:bCs/>
          <w:sz w:val="28"/>
          <w:szCs w:val="28"/>
        </w:rPr>
        <w:t>Computer Science and Engineering</w:t>
      </w:r>
      <w:r w:rsidRPr="006D314C">
        <w:rPr>
          <w:rFonts w:ascii="Times New Roman" w:eastAsia="Arial" w:hAnsi="Times New Roman"/>
          <w:sz w:val="28"/>
          <w:szCs w:val="28"/>
        </w:rPr>
        <w:t xml:space="preserve"> of </w:t>
      </w:r>
      <w:r w:rsidRPr="006D314C">
        <w:rPr>
          <w:rFonts w:ascii="Times New Roman" w:eastAsia="Arial" w:hAnsi="Times New Roman"/>
          <w:b/>
          <w:bCs/>
          <w:sz w:val="28"/>
          <w:szCs w:val="28"/>
        </w:rPr>
        <w:t>PES University, Bengaluru</w:t>
      </w:r>
      <w:r w:rsidRPr="006D314C">
        <w:rPr>
          <w:rFonts w:ascii="Times New Roman" w:eastAsia="Arial" w:hAnsi="Times New Roman"/>
          <w:sz w:val="28"/>
          <w:szCs w:val="28"/>
        </w:rPr>
        <w:t xml:space="preserve"> during the academic semester </w:t>
      </w:r>
      <w:r w:rsidR="00B51CE3" w:rsidRPr="006D314C">
        <w:rPr>
          <w:rFonts w:ascii="Times New Roman" w:eastAsia="Arial" w:hAnsi="Times New Roman"/>
          <w:sz w:val="28"/>
          <w:szCs w:val="28"/>
        </w:rPr>
        <w:t>January</w:t>
      </w:r>
      <w:r w:rsidR="005A1189" w:rsidRPr="006D314C">
        <w:rPr>
          <w:rFonts w:ascii="Times New Roman" w:eastAsia="Arial" w:hAnsi="Times New Roman"/>
          <w:sz w:val="28"/>
          <w:szCs w:val="28"/>
        </w:rPr>
        <w:t xml:space="preserve"> – </w:t>
      </w:r>
      <w:r w:rsidR="00B51CE3" w:rsidRPr="006D314C">
        <w:rPr>
          <w:rFonts w:ascii="Times New Roman" w:eastAsia="Arial" w:hAnsi="Times New Roman"/>
          <w:sz w:val="28"/>
          <w:szCs w:val="28"/>
        </w:rPr>
        <w:t>May</w:t>
      </w:r>
      <w:r w:rsidR="005A1189" w:rsidRPr="006D314C">
        <w:rPr>
          <w:rFonts w:ascii="Times New Roman" w:eastAsia="Arial" w:hAnsi="Times New Roman"/>
          <w:sz w:val="28"/>
          <w:szCs w:val="28"/>
        </w:rPr>
        <w:t xml:space="preserve"> 202</w:t>
      </w:r>
      <w:r w:rsidR="00C30F6A">
        <w:rPr>
          <w:rFonts w:ascii="Times New Roman" w:eastAsia="Arial" w:hAnsi="Times New Roman"/>
          <w:sz w:val="28"/>
          <w:szCs w:val="28"/>
        </w:rPr>
        <w:t>4</w:t>
      </w:r>
      <w:r w:rsidRPr="006D314C">
        <w:rPr>
          <w:rFonts w:ascii="Times New Roman" w:eastAsia="Arial" w:hAnsi="Times New Roman"/>
          <w:sz w:val="28"/>
          <w:szCs w:val="28"/>
        </w:rPr>
        <w:t>. The matter embodied in this report has not been submitted to any other university or institution for the award of any degree.</w:t>
      </w:r>
    </w:p>
    <w:p w14:paraId="6E17EB78" w14:textId="77777777" w:rsidR="0036043F" w:rsidRPr="006D314C" w:rsidRDefault="0036043F">
      <w:pPr>
        <w:spacing w:line="398" w:lineRule="exact"/>
        <w:rPr>
          <w:rFonts w:ascii="Times New Roman" w:hAnsi="Times New Roman"/>
          <w:sz w:val="20"/>
          <w:szCs w:val="20"/>
        </w:rPr>
      </w:pPr>
    </w:p>
    <w:tbl>
      <w:tblPr>
        <w:tblW w:w="7288" w:type="dxa"/>
        <w:tblInd w:w="2403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2611"/>
        <w:gridCol w:w="2470"/>
        <w:gridCol w:w="2207"/>
      </w:tblGrid>
      <w:tr w:rsidR="00243777" w:rsidRPr="006D314C" w14:paraId="1C242652" w14:textId="77777777" w:rsidTr="00192D69">
        <w:tc>
          <w:tcPr>
            <w:tcW w:w="2611" w:type="dxa"/>
            <w:shd w:val="clear" w:color="auto" w:fill="FFFFFF"/>
          </w:tcPr>
          <w:p w14:paraId="0028DAA6" w14:textId="77777777" w:rsidR="00243777" w:rsidRPr="006D314C" w:rsidRDefault="000D3C7A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&lt;SRN </w:t>
            </w:r>
            <w:r w:rsidR="00243777"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gt;</w:t>
            </w:r>
          </w:p>
          <w:p w14:paraId="7510E4E7" w14:textId="77777777" w:rsidR="00192D69" w:rsidRPr="006D314C" w:rsidRDefault="00192D69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RN &gt;</w:t>
            </w:r>
          </w:p>
          <w:p w14:paraId="443CADA3" w14:textId="77777777" w:rsidR="00192D69" w:rsidRPr="006D314C" w:rsidRDefault="00192D69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RN &gt;</w:t>
            </w:r>
          </w:p>
          <w:p w14:paraId="26B14D03" w14:textId="66DE24FF" w:rsidR="00192D69" w:rsidRPr="006D314C" w:rsidRDefault="00192D69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RN &gt;</w:t>
            </w:r>
          </w:p>
        </w:tc>
        <w:tc>
          <w:tcPr>
            <w:tcW w:w="2470" w:type="dxa"/>
            <w:shd w:val="clear" w:color="auto" w:fill="FFFFFF"/>
          </w:tcPr>
          <w:p w14:paraId="713F610D" w14:textId="77777777" w:rsidR="00243777" w:rsidRPr="006D314C" w:rsidRDefault="000D3C7A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&lt;Name </w:t>
            </w:r>
            <w:r w:rsidR="00243777"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gt;</w:t>
            </w:r>
          </w:p>
          <w:p w14:paraId="6D003E2C" w14:textId="77777777" w:rsidR="00192D69" w:rsidRPr="006D314C" w:rsidRDefault="00192D69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Name &gt;</w:t>
            </w:r>
          </w:p>
          <w:p w14:paraId="3FE20726" w14:textId="77777777" w:rsidR="00192D69" w:rsidRPr="006D314C" w:rsidRDefault="00192D69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Name &gt;</w:t>
            </w:r>
          </w:p>
          <w:p w14:paraId="7AE42DA6" w14:textId="5D39088E" w:rsidR="00192D69" w:rsidRPr="006D314C" w:rsidRDefault="00192D69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Name &gt;</w:t>
            </w:r>
          </w:p>
        </w:tc>
        <w:tc>
          <w:tcPr>
            <w:tcW w:w="2207" w:type="dxa"/>
            <w:shd w:val="clear" w:color="auto" w:fill="FFFFFF"/>
          </w:tcPr>
          <w:p w14:paraId="4F8AA753" w14:textId="2AF231C4" w:rsidR="00243777" w:rsidRPr="006D314C" w:rsidRDefault="00243777" w:rsidP="000D3C7A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ignature&gt;</w:t>
            </w:r>
          </w:p>
          <w:p w14:paraId="51F19406" w14:textId="77777777" w:rsidR="00192D69" w:rsidRPr="006D314C" w:rsidRDefault="00192D69" w:rsidP="00192D69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ignature&gt;</w:t>
            </w:r>
          </w:p>
          <w:p w14:paraId="3BC880A6" w14:textId="77777777" w:rsidR="00192D69" w:rsidRPr="006D314C" w:rsidRDefault="00192D69" w:rsidP="00192D69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ignature&gt;</w:t>
            </w:r>
          </w:p>
          <w:p w14:paraId="1EB83709" w14:textId="367F5AA7" w:rsidR="00192D69" w:rsidRPr="006D314C" w:rsidRDefault="00192D69" w:rsidP="00192D69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6D314C">
              <w:rPr>
                <w:rFonts w:ascii="Times New Roman" w:hAnsi="Times New Roman"/>
                <w:b/>
                <w:bCs/>
                <w:sz w:val="24"/>
                <w:szCs w:val="24"/>
              </w:rPr>
              <w:t>&lt;Signature&gt;</w:t>
            </w:r>
          </w:p>
        </w:tc>
      </w:tr>
      <w:tr w:rsidR="00243777" w:rsidRPr="006D314C" w14:paraId="6893B92E" w14:textId="77777777" w:rsidTr="00192D69">
        <w:tc>
          <w:tcPr>
            <w:tcW w:w="2611" w:type="dxa"/>
            <w:shd w:val="clear" w:color="auto" w:fill="FFFFFF"/>
          </w:tcPr>
          <w:p w14:paraId="31DEC74B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470" w:type="dxa"/>
            <w:shd w:val="clear" w:color="auto" w:fill="FFFFFF"/>
          </w:tcPr>
          <w:p w14:paraId="4A90683B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FFFFFF"/>
          </w:tcPr>
          <w:p w14:paraId="20FB6D10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243777" w:rsidRPr="006D314C" w14:paraId="2DB20910" w14:textId="77777777" w:rsidTr="00192D69">
        <w:tc>
          <w:tcPr>
            <w:tcW w:w="2611" w:type="dxa"/>
            <w:shd w:val="clear" w:color="auto" w:fill="FFFFFF"/>
          </w:tcPr>
          <w:p w14:paraId="063406A9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470" w:type="dxa"/>
            <w:shd w:val="clear" w:color="auto" w:fill="FFFFFF"/>
          </w:tcPr>
          <w:p w14:paraId="14F038EB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FFFFFF"/>
          </w:tcPr>
          <w:p w14:paraId="5EC459B3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243777" w:rsidRPr="006D314C" w14:paraId="0478EA5E" w14:textId="77777777" w:rsidTr="00192D69">
        <w:tc>
          <w:tcPr>
            <w:tcW w:w="2611" w:type="dxa"/>
            <w:shd w:val="clear" w:color="auto" w:fill="FFFFFF"/>
          </w:tcPr>
          <w:p w14:paraId="221266E8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470" w:type="dxa"/>
            <w:shd w:val="clear" w:color="auto" w:fill="FFFFFF"/>
          </w:tcPr>
          <w:p w14:paraId="37029FAF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2207" w:type="dxa"/>
            <w:shd w:val="clear" w:color="auto" w:fill="FFFFFF"/>
          </w:tcPr>
          <w:p w14:paraId="7AB4C866" w14:textId="77777777" w:rsidR="00243777" w:rsidRPr="006D314C" w:rsidRDefault="00243777" w:rsidP="00B62C58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2DC3CE9F" w14:textId="77777777" w:rsidR="0036043F" w:rsidRPr="006D314C" w:rsidRDefault="0036043F">
      <w:pPr>
        <w:tabs>
          <w:tab w:val="left" w:pos="6140"/>
          <w:tab w:val="left" w:pos="8060"/>
        </w:tabs>
        <w:ind w:left="4300"/>
        <w:rPr>
          <w:rFonts w:ascii="Times New Roman" w:hAnsi="Times New Roman"/>
        </w:rPr>
      </w:pPr>
    </w:p>
    <w:p w14:paraId="4BDA85A0" w14:textId="77777777" w:rsidR="0036043F" w:rsidRDefault="0036043F">
      <w:pPr>
        <w:ind w:right="-19"/>
        <w:jc w:val="center"/>
      </w:pPr>
    </w:p>
    <w:p w14:paraId="19451921" w14:textId="77777777" w:rsidR="0036043F" w:rsidRDefault="0036043F">
      <w:pPr>
        <w:ind w:right="-19"/>
        <w:jc w:val="center"/>
      </w:pPr>
    </w:p>
    <w:p w14:paraId="0AE1BDD7" w14:textId="77777777" w:rsidR="0036043F" w:rsidRDefault="0036043F">
      <w:pPr>
        <w:ind w:right="-19"/>
        <w:jc w:val="center"/>
      </w:pPr>
    </w:p>
    <w:p w14:paraId="113C9316" w14:textId="77777777" w:rsidR="0036043F" w:rsidRDefault="0036043F">
      <w:pPr>
        <w:ind w:right="-19"/>
        <w:jc w:val="center"/>
      </w:pPr>
    </w:p>
    <w:p w14:paraId="5BE36C63" w14:textId="77777777" w:rsidR="0036043F" w:rsidRDefault="0036043F">
      <w:pPr>
        <w:ind w:right="-19"/>
        <w:jc w:val="center"/>
      </w:pPr>
    </w:p>
    <w:p w14:paraId="3EC1F10D" w14:textId="77777777" w:rsidR="0036043F" w:rsidRDefault="0036043F">
      <w:pPr>
        <w:ind w:right="-19"/>
        <w:jc w:val="center"/>
      </w:pPr>
    </w:p>
    <w:p w14:paraId="31494675" w14:textId="77777777" w:rsidR="0036043F" w:rsidRDefault="0036043F">
      <w:pPr>
        <w:ind w:right="-19"/>
        <w:jc w:val="center"/>
      </w:pPr>
    </w:p>
    <w:p w14:paraId="6320BBF6" w14:textId="77777777" w:rsidR="0036043F" w:rsidRDefault="0036043F">
      <w:pPr>
        <w:ind w:right="-19"/>
        <w:jc w:val="center"/>
      </w:pPr>
    </w:p>
    <w:p w14:paraId="79D7B4D0" w14:textId="77777777" w:rsidR="0036043F" w:rsidRDefault="0036043F">
      <w:pPr>
        <w:ind w:right="-19"/>
        <w:jc w:val="center"/>
      </w:pPr>
    </w:p>
    <w:p w14:paraId="634097B5" w14:textId="77777777" w:rsidR="0036043F" w:rsidRDefault="0036043F">
      <w:pPr>
        <w:ind w:right="-19"/>
        <w:jc w:val="center"/>
      </w:pPr>
    </w:p>
    <w:p w14:paraId="4008D63E" w14:textId="77777777" w:rsidR="0036043F" w:rsidRDefault="0036043F">
      <w:pPr>
        <w:ind w:right="-19"/>
        <w:jc w:val="center"/>
      </w:pPr>
    </w:p>
    <w:p w14:paraId="2E0FDA0C" w14:textId="77777777" w:rsidR="0036043F" w:rsidRDefault="0036043F">
      <w:pPr>
        <w:ind w:right="-19"/>
        <w:jc w:val="center"/>
      </w:pPr>
    </w:p>
    <w:p w14:paraId="312CC9D0" w14:textId="77777777" w:rsidR="0036043F" w:rsidRDefault="0036043F">
      <w:pPr>
        <w:ind w:right="-19"/>
        <w:jc w:val="center"/>
      </w:pPr>
    </w:p>
    <w:p w14:paraId="1E470708" w14:textId="77777777" w:rsidR="0036043F" w:rsidRDefault="0036043F">
      <w:pPr>
        <w:ind w:right="-19"/>
        <w:jc w:val="center"/>
      </w:pPr>
    </w:p>
    <w:p w14:paraId="25E588E9" w14:textId="77777777" w:rsidR="0036043F" w:rsidRDefault="0036043F">
      <w:pPr>
        <w:ind w:right="-19"/>
        <w:jc w:val="center"/>
      </w:pPr>
    </w:p>
    <w:p w14:paraId="71C225AA" w14:textId="77777777" w:rsidR="0036043F" w:rsidRDefault="0036043F">
      <w:pPr>
        <w:ind w:right="-19"/>
        <w:jc w:val="center"/>
      </w:pPr>
    </w:p>
    <w:p w14:paraId="402BCE7D" w14:textId="77777777" w:rsidR="0036043F" w:rsidRDefault="0036043F">
      <w:pPr>
        <w:ind w:right="-19"/>
        <w:jc w:val="center"/>
      </w:pPr>
    </w:p>
    <w:p w14:paraId="6B9D6241" w14:textId="77777777" w:rsidR="0036043F" w:rsidRDefault="0036043F">
      <w:pPr>
        <w:ind w:right="-19"/>
        <w:jc w:val="center"/>
      </w:pPr>
    </w:p>
    <w:p w14:paraId="0FCF5772" w14:textId="77777777" w:rsidR="0036043F" w:rsidRDefault="0036043F">
      <w:pPr>
        <w:ind w:right="-19"/>
        <w:jc w:val="center"/>
      </w:pPr>
    </w:p>
    <w:p w14:paraId="205A5F65" w14:textId="77777777" w:rsidR="0036043F" w:rsidRDefault="0036043F">
      <w:pPr>
        <w:ind w:right="-19"/>
        <w:jc w:val="center"/>
      </w:pPr>
    </w:p>
    <w:p w14:paraId="460A7B42" w14:textId="77777777" w:rsidR="0036043F" w:rsidRDefault="0036043F">
      <w:pPr>
        <w:ind w:right="-19"/>
        <w:jc w:val="center"/>
      </w:pPr>
    </w:p>
    <w:p w14:paraId="2BAA1AF3" w14:textId="77777777" w:rsidR="0036043F" w:rsidRPr="00BA3504" w:rsidRDefault="00804447">
      <w:pPr>
        <w:jc w:val="center"/>
        <w:rPr>
          <w:rFonts w:ascii="Times New Roman" w:eastAsia="Arial" w:hAnsi="Times New Roman"/>
          <w:b/>
          <w:bCs/>
          <w:sz w:val="32"/>
          <w:szCs w:val="32"/>
        </w:rPr>
      </w:pPr>
      <w:r w:rsidRPr="00BA3504">
        <w:rPr>
          <w:rFonts w:ascii="Times New Roman" w:eastAsia="Arial" w:hAnsi="Times New Roman"/>
          <w:b/>
          <w:bCs/>
          <w:sz w:val="32"/>
          <w:szCs w:val="32"/>
        </w:rPr>
        <w:lastRenderedPageBreak/>
        <w:t>ACKNOWLEDGEMENT</w:t>
      </w:r>
    </w:p>
    <w:p w14:paraId="37D8A57C" w14:textId="77777777" w:rsidR="0036043F" w:rsidRPr="00BA3504" w:rsidRDefault="0036043F">
      <w:pPr>
        <w:spacing w:line="144" w:lineRule="exact"/>
        <w:rPr>
          <w:rFonts w:ascii="Times New Roman" w:hAnsi="Times New Roman"/>
          <w:sz w:val="20"/>
          <w:szCs w:val="20"/>
        </w:rPr>
      </w:pPr>
    </w:p>
    <w:p w14:paraId="0D514B49" w14:textId="77777777" w:rsidR="0036043F" w:rsidRPr="00BA3504" w:rsidRDefault="0036043F">
      <w:pPr>
        <w:rPr>
          <w:rFonts w:ascii="Times New Roman" w:hAnsi="Times New Roman"/>
        </w:rPr>
      </w:pPr>
    </w:p>
    <w:p w14:paraId="02C1DCB5" w14:textId="77777777" w:rsidR="0036043F" w:rsidRPr="00BA3504" w:rsidRDefault="0036043F">
      <w:pPr>
        <w:spacing w:line="200" w:lineRule="exact"/>
        <w:rPr>
          <w:rFonts w:ascii="Times New Roman" w:hAnsi="Times New Roman"/>
          <w:sz w:val="20"/>
          <w:szCs w:val="20"/>
        </w:rPr>
      </w:pPr>
    </w:p>
    <w:p w14:paraId="623CAD2C" w14:textId="77777777" w:rsidR="0036043F" w:rsidRPr="00BA3504" w:rsidRDefault="0036043F">
      <w:pPr>
        <w:spacing w:line="200" w:lineRule="exact"/>
        <w:rPr>
          <w:rFonts w:ascii="Times New Roman" w:hAnsi="Times New Roman"/>
          <w:sz w:val="20"/>
          <w:szCs w:val="20"/>
        </w:rPr>
      </w:pPr>
    </w:p>
    <w:p w14:paraId="4CCC4B46" w14:textId="59563F2B" w:rsidR="00323EF6" w:rsidRPr="00BA3504" w:rsidRDefault="00323EF6" w:rsidP="00093B17">
      <w:pPr>
        <w:pStyle w:val="BodyText"/>
        <w:spacing w:line="360" w:lineRule="auto"/>
        <w:ind w:left="160"/>
        <w:jc w:val="both"/>
        <w:rPr>
          <w:rFonts w:ascii="Times New Roman" w:hAnsi="Times New Roman"/>
          <w:sz w:val="24"/>
        </w:rPr>
      </w:pPr>
      <w:r w:rsidRPr="00BA3504">
        <w:rPr>
          <w:rFonts w:ascii="Times New Roman" w:hAnsi="Times New Roman"/>
          <w:sz w:val="24"/>
        </w:rPr>
        <w:t xml:space="preserve">I would like to express my gratitude to </w:t>
      </w:r>
      <w:r w:rsidR="00C30F6A" w:rsidRPr="00D76EDB">
        <w:rPr>
          <w:rFonts w:ascii="Times New Roman" w:hAnsi="Times New Roman"/>
          <w:b/>
          <w:bCs/>
          <w:sz w:val="24"/>
        </w:rPr>
        <w:t xml:space="preserve">Dr. / </w:t>
      </w:r>
      <w:r w:rsidRPr="00D76EDB">
        <w:rPr>
          <w:rFonts w:ascii="Times New Roman" w:hAnsi="Times New Roman"/>
          <w:b/>
          <w:bCs/>
          <w:sz w:val="24"/>
        </w:rPr>
        <w:t>Prof. &lt;Guide Name&gt;,</w:t>
      </w:r>
      <w:r w:rsidRPr="00BA3504">
        <w:rPr>
          <w:rFonts w:ascii="Times New Roman" w:hAnsi="Times New Roman"/>
          <w:sz w:val="24"/>
        </w:rPr>
        <w:t xml:space="preserve"> Department of Computer Science and Engineering, PES University, for </w:t>
      </w:r>
      <w:r w:rsidR="00D76EDB">
        <w:rPr>
          <w:rFonts w:ascii="Times New Roman" w:hAnsi="Times New Roman"/>
          <w:sz w:val="24"/>
        </w:rPr>
        <w:t xml:space="preserve">his/ </w:t>
      </w:r>
      <w:r w:rsidRPr="00BA3504">
        <w:rPr>
          <w:rFonts w:ascii="Times New Roman" w:hAnsi="Times New Roman"/>
          <w:sz w:val="24"/>
        </w:rPr>
        <w:t xml:space="preserve">her continuous guidance, assistance, and encouragement throughout the development of this </w:t>
      </w:r>
      <w:r w:rsidR="00DD798E" w:rsidRPr="00BA3504">
        <w:rPr>
          <w:rFonts w:ascii="Times New Roman" w:hAnsi="Times New Roman"/>
          <w:sz w:val="24"/>
        </w:rPr>
        <w:t>UE</w:t>
      </w:r>
      <w:r w:rsidR="00C81A49">
        <w:rPr>
          <w:rFonts w:ascii="Times New Roman" w:hAnsi="Times New Roman"/>
          <w:sz w:val="24"/>
        </w:rPr>
        <w:t>2</w:t>
      </w:r>
      <w:r w:rsidR="00C30F6A">
        <w:rPr>
          <w:rFonts w:ascii="Times New Roman" w:hAnsi="Times New Roman"/>
          <w:sz w:val="24"/>
        </w:rPr>
        <w:t>1</w:t>
      </w:r>
      <w:r w:rsidR="00DD798E" w:rsidRPr="00BA3504">
        <w:rPr>
          <w:rFonts w:ascii="Times New Roman" w:hAnsi="Times New Roman"/>
          <w:sz w:val="24"/>
        </w:rPr>
        <w:t>CS</w:t>
      </w:r>
      <w:r w:rsidR="00E14C03" w:rsidRPr="00BA3504">
        <w:rPr>
          <w:rFonts w:ascii="Times New Roman" w:hAnsi="Times New Roman"/>
          <w:sz w:val="24"/>
        </w:rPr>
        <w:t>390A</w:t>
      </w:r>
      <w:r w:rsidR="00DD798E" w:rsidRPr="00BA3504">
        <w:rPr>
          <w:rFonts w:ascii="Times New Roman" w:hAnsi="Times New Roman"/>
          <w:sz w:val="24"/>
        </w:rPr>
        <w:t xml:space="preserve"> </w:t>
      </w:r>
      <w:r w:rsidR="00AF6628" w:rsidRPr="00BA3504">
        <w:rPr>
          <w:rFonts w:ascii="Times New Roman" w:hAnsi="Times New Roman"/>
          <w:sz w:val="24"/>
        </w:rPr>
        <w:t xml:space="preserve">- </w:t>
      </w:r>
      <w:r w:rsidR="00E14C03" w:rsidRPr="00BA3504">
        <w:rPr>
          <w:rFonts w:ascii="Times New Roman" w:hAnsi="Times New Roman"/>
          <w:sz w:val="24"/>
        </w:rPr>
        <w:t xml:space="preserve">Capstone </w:t>
      </w:r>
      <w:r w:rsidRPr="00BA3504">
        <w:rPr>
          <w:rFonts w:ascii="Times New Roman" w:hAnsi="Times New Roman"/>
          <w:sz w:val="24"/>
        </w:rPr>
        <w:t>Project</w:t>
      </w:r>
      <w:r w:rsidR="00160C6D" w:rsidRPr="00BA3504">
        <w:rPr>
          <w:rFonts w:ascii="Times New Roman" w:hAnsi="Times New Roman"/>
          <w:sz w:val="24"/>
        </w:rPr>
        <w:t xml:space="preserve"> Phase </w:t>
      </w:r>
      <w:r w:rsidR="00AF6628" w:rsidRPr="00BA3504">
        <w:rPr>
          <w:rFonts w:ascii="Times New Roman" w:hAnsi="Times New Roman"/>
          <w:sz w:val="24"/>
        </w:rPr>
        <w:t>–</w:t>
      </w:r>
      <w:r w:rsidR="00160C6D" w:rsidRPr="00BA3504">
        <w:rPr>
          <w:rFonts w:ascii="Times New Roman" w:hAnsi="Times New Roman"/>
          <w:sz w:val="24"/>
        </w:rPr>
        <w:t xml:space="preserve"> 1</w:t>
      </w:r>
      <w:r w:rsidR="00AF6628" w:rsidRPr="00BA3504">
        <w:rPr>
          <w:rFonts w:ascii="Times New Roman" w:hAnsi="Times New Roman"/>
          <w:sz w:val="24"/>
        </w:rPr>
        <w:t>.</w:t>
      </w:r>
    </w:p>
    <w:p w14:paraId="5470A88D" w14:textId="7FE24FF7" w:rsidR="00323EF6" w:rsidRPr="00BA3504" w:rsidRDefault="00323EF6" w:rsidP="00093B17">
      <w:pPr>
        <w:pStyle w:val="BodyText"/>
        <w:spacing w:before="93" w:line="360" w:lineRule="auto"/>
        <w:ind w:left="180" w:right="20"/>
        <w:jc w:val="both"/>
        <w:rPr>
          <w:rFonts w:ascii="Times New Roman" w:hAnsi="Times New Roman"/>
          <w:sz w:val="24"/>
        </w:rPr>
      </w:pPr>
      <w:r w:rsidRPr="00BA3504">
        <w:rPr>
          <w:rFonts w:ascii="Times New Roman" w:hAnsi="Times New Roman"/>
          <w:sz w:val="24"/>
        </w:rPr>
        <w:t xml:space="preserve">I am grateful to </w:t>
      </w:r>
      <w:r w:rsidR="000D5E84">
        <w:rPr>
          <w:rFonts w:ascii="Times New Roman" w:hAnsi="Times New Roman"/>
          <w:sz w:val="24"/>
        </w:rPr>
        <w:t>all</w:t>
      </w:r>
      <w:r w:rsidRPr="00BA3504">
        <w:rPr>
          <w:rFonts w:ascii="Times New Roman" w:hAnsi="Times New Roman"/>
          <w:sz w:val="24"/>
        </w:rPr>
        <w:t xml:space="preserve"> </w:t>
      </w:r>
      <w:r w:rsidR="00E14C03" w:rsidRPr="00BA3504">
        <w:rPr>
          <w:rFonts w:ascii="Times New Roman" w:hAnsi="Times New Roman"/>
          <w:sz w:val="24"/>
        </w:rPr>
        <w:t>Capstone P</w:t>
      </w:r>
      <w:r w:rsidRPr="00BA3504">
        <w:rPr>
          <w:rFonts w:ascii="Times New Roman" w:hAnsi="Times New Roman"/>
          <w:sz w:val="24"/>
        </w:rPr>
        <w:t xml:space="preserve">roject </w:t>
      </w:r>
      <w:r w:rsidR="007840EC" w:rsidRPr="00BA3504">
        <w:rPr>
          <w:rFonts w:ascii="Times New Roman" w:hAnsi="Times New Roman"/>
          <w:sz w:val="24"/>
        </w:rPr>
        <w:t>C</w:t>
      </w:r>
      <w:r w:rsidRPr="00BA3504">
        <w:rPr>
          <w:rFonts w:ascii="Times New Roman" w:hAnsi="Times New Roman"/>
          <w:sz w:val="24"/>
        </w:rPr>
        <w:t>oordinator</w:t>
      </w:r>
      <w:r w:rsidR="00993DD8" w:rsidRPr="00BA3504">
        <w:rPr>
          <w:rFonts w:ascii="Times New Roman" w:hAnsi="Times New Roman"/>
          <w:sz w:val="24"/>
        </w:rPr>
        <w:t>s</w:t>
      </w:r>
      <w:r w:rsidRPr="00BA3504">
        <w:rPr>
          <w:rFonts w:ascii="Times New Roman" w:hAnsi="Times New Roman"/>
          <w:sz w:val="24"/>
        </w:rPr>
        <w:t>, for organizing, managing, and helping with the entire process.</w:t>
      </w:r>
    </w:p>
    <w:p w14:paraId="00FF0730" w14:textId="796ED9C1" w:rsidR="00323EF6" w:rsidRPr="00BA3504" w:rsidRDefault="00323EF6" w:rsidP="00093B17">
      <w:pPr>
        <w:pStyle w:val="BodyText"/>
        <w:tabs>
          <w:tab w:val="left" w:pos="8010"/>
        </w:tabs>
        <w:spacing w:before="89" w:line="360" w:lineRule="auto"/>
        <w:ind w:left="178" w:right="110"/>
        <w:jc w:val="both"/>
        <w:rPr>
          <w:rFonts w:ascii="Times New Roman" w:hAnsi="Times New Roman"/>
          <w:sz w:val="24"/>
        </w:rPr>
      </w:pPr>
      <w:r w:rsidRPr="00BA3504">
        <w:rPr>
          <w:rFonts w:ascii="Times New Roman" w:hAnsi="Times New Roman"/>
          <w:sz w:val="24"/>
        </w:rPr>
        <w:t>I take this opportunity to thank Dr. S</w:t>
      </w:r>
      <w:r w:rsidR="00B804AA" w:rsidRPr="00BA3504">
        <w:rPr>
          <w:rFonts w:ascii="Times New Roman" w:hAnsi="Times New Roman"/>
          <w:sz w:val="24"/>
        </w:rPr>
        <w:t>andesh</w:t>
      </w:r>
      <w:r w:rsidRPr="00BA3504">
        <w:rPr>
          <w:rFonts w:ascii="Times New Roman" w:hAnsi="Times New Roman"/>
          <w:sz w:val="24"/>
        </w:rPr>
        <w:t xml:space="preserve"> </w:t>
      </w:r>
      <w:r w:rsidR="00B804AA" w:rsidRPr="00BA3504">
        <w:rPr>
          <w:rFonts w:ascii="Times New Roman" w:hAnsi="Times New Roman"/>
          <w:sz w:val="24"/>
        </w:rPr>
        <w:t>B</w:t>
      </w:r>
      <w:r w:rsidRPr="00BA3504">
        <w:rPr>
          <w:rFonts w:ascii="Times New Roman" w:hAnsi="Times New Roman"/>
          <w:sz w:val="24"/>
        </w:rPr>
        <w:t xml:space="preserve"> </w:t>
      </w:r>
      <w:r w:rsidR="00B804AA" w:rsidRPr="00BA3504">
        <w:rPr>
          <w:rFonts w:ascii="Times New Roman" w:hAnsi="Times New Roman"/>
          <w:sz w:val="24"/>
        </w:rPr>
        <w:t>J</w:t>
      </w:r>
      <w:r w:rsidRPr="00BA3504">
        <w:rPr>
          <w:rFonts w:ascii="Times New Roman" w:hAnsi="Times New Roman"/>
          <w:sz w:val="24"/>
        </w:rPr>
        <w:t xml:space="preserve">, </w:t>
      </w:r>
      <w:r w:rsidR="00E14C03" w:rsidRPr="00BA3504">
        <w:rPr>
          <w:rFonts w:ascii="Times New Roman" w:hAnsi="Times New Roman"/>
          <w:sz w:val="24"/>
        </w:rPr>
        <w:t>Professor</w:t>
      </w:r>
      <w:r w:rsidR="00F04231" w:rsidRPr="00BA3504">
        <w:rPr>
          <w:rFonts w:ascii="Times New Roman" w:hAnsi="Times New Roman"/>
          <w:sz w:val="24"/>
        </w:rPr>
        <w:t xml:space="preserve"> &amp; Chairperson,</w:t>
      </w:r>
      <w:r w:rsidR="00E14C03" w:rsidRPr="00BA3504">
        <w:rPr>
          <w:rFonts w:ascii="Times New Roman" w:hAnsi="Times New Roman"/>
          <w:sz w:val="24"/>
        </w:rPr>
        <w:t xml:space="preserve"> </w:t>
      </w:r>
      <w:r w:rsidRPr="00BA3504">
        <w:rPr>
          <w:rFonts w:ascii="Times New Roman" w:hAnsi="Times New Roman"/>
          <w:sz w:val="24"/>
        </w:rPr>
        <w:t>Department of Computer Science and Engineering, PES University, for all the knowledge and support I have received from the department. I would like to thank Dr. B.K. Keshavan, Dean of Faculty, PES University for his help.</w:t>
      </w:r>
    </w:p>
    <w:p w14:paraId="55C41944" w14:textId="321F4A72" w:rsidR="0036043F" w:rsidRPr="00093B17" w:rsidRDefault="00093B17" w:rsidP="00093B17">
      <w:pPr>
        <w:pStyle w:val="BodyText"/>
        <w:tabs>
          <w:tab w:val="left" w:pos="8010"/>
        </w:tabs>
        <w:spacing w:before="89" w:line="360" w:lineRule="auto"/>
        <w:ind w:left="178" w:right="110"/>
        <w:jc w:val="both"/>
        <w:rPr>
          <w:rFonts w:ascii="Times New Roman" w:hAnsi="Times New Roman"/>
          <w:sz w:val="24"/>
          <w:szCs w:val="24"/>
        </w:rPr>
      </w:pPr>
      <w:r w:rsidRPr="00093B17">
        <w:rPr>
          <w:rFonts w:ascii="Times New Roman" w:hAnsi="Times New Roman"/>
          <w:sz w:val="24"/>
          <w:szCs w:val="24"/>
        </w:rPr>
        <w:t>I am deeply grateful to Dr. M. R. Doreswamy, Chancellor, PES University, Prof. Jawahar</w:t>
      </w:r>
      <w:r>
        <w:rPr>
          <w:rFonts w:ascii="Times New Roman" w:hAnsi="Times New Roman"/>
          <w:sz w:val="24"/>
          <w:szCs w:val="24"/>
        </w:rPr>
        <w:t xml:space="preserve"> </w:t>
      </w:r>
      <w:r w:rsidRPr="00093B17">
        <w:rPr>
          <w:rFonts w:ascii="Times New Roman" w:hAnsi="Times New Roman"/>
          <w:sz w:val="24"/>
          <w:szCs w:val="24"/>
        </w:rPr>
        <w:t xml:space="preserve">Doreswamy, </w:t>
      </w:r>
      <w:r>
        <w:rPr>
          <w:rFonts w:ascii="Times New Roman" w:hAnsi="Times New Roman"/>
          <w:sz w:val="24"/>
          <w:szCs w:val="24"/>
        </w:rPr>
        <w:t>Pro-Chancellor</w:t>
      </w:r>
      <w:r w:rsidR="00153367">
        <w:rPr>
          <w:rFonts w:ascii="Times New Roman" w:hAnsi="Times New Roman"/>
          <w:sz w:val="24"/>
          <w:szCs w:val="24"/>
        </w:rPr>
        <w:t>,</w:t>
      </w:r>
      <w:r w:rsidRPr="00093B17">
        <w:rPr>
          <w:rFonts w:ascii="Times New Roman" w:hAnsi="Times New Roman"/>
          <w:sz w:val="24"/>
          <w:szCs w:val="24"/>
        </w:rPr>
        <w:t xml:space="preserve"> PES University, Dr.</w:t>
      </w:r>
      <w:r>
        <w:rPr>
          <w:rFonts w:ascii="Times New Roman" w:hAnsi="Times New Roman"/>
          <w:sz w:val="24"/>
          <w:szCs w:val="24"/>
        </w:rPr>
        <w:t xml:space="preserve"> </w:t>
      </w:r>
      <w:r w:rsidRPr="00093B17">
        <w:rPr>
          <w:rFonts w:ascii="Times New Roman" w:hAnsi="Times New Roman"/>
          <w:sz w:val="24"/>
          <w:szCs w:val="24"/>
        </w:rPr>
        <w:t>Suryaprasad J, Vice-Chancellor, PES</w:t>
      </w:r>
      <w:r>
        <w:rPr>
          <w:rFonts w:ascii="Times New Roman" w:hAnsi="Times New Roman"/>
          <w:sz w:val="24"/>
          <w:szCs w:val="24"/>
        </w:rPr>
        <w:t xml:space="preserve"> </w:t>
      </w:r>
      <w:r w:rsidRPr="00093B17">
        <w:rPr>
          <w:rFonts w:ascii="Times New Roman" w:hAnsi="Times New Roman"/>
          <w:sz w:val="24"/>
          <w:szCs w:val="24"/>
        </w:rPr>
        <w:t>University</w:t>
      </w:r>
      <w:r>
        <w:rPr>
          <w:rFonts w:ascii="Times New Roman" w:hAnsi="Times New Roman"/>
          <w:sz w:val="24"/>
          <w:szCs w:val="24"/>
        </w:rPr>
        <w:t>,</w:t>
      </w:r>
      <w:r w:rsidRPr="00093B17">
        <w:rPr>
          <w:rFonts w:ascii="Times New Roman" w:hAnsi="Times New Roman"/>
          <w:sz w:val="24"/>
          <w:szCs w:val="24"/>
        </w:rPr>
        <w:t xml:space="preserve"> and Prof. Nagarjuna Sadineni, Pro-Vice Chancellor</w:t>
      </w:r>
      <w:r w:rsidR="000F3CEB">
        <w:rPr>
          <w:rFonts w:ascii="Times New Roman" w:hAnsi="Times New Roman"/>
          <w:sz w:val="24"/>
          <w:szCs w:val="24"/>
        </w:rPr>
        <w:t xml:space="preserve">, </w:t>
      </w:r>
      <w:r w:rsidRPr="00093B17">
        <w:rPr>
          <w:rFonts w:ascii="Times New Roman" w:hAnsi="Times New Roman"/>
          <w:sz w:val="24"/>
          <w:szCs w:val="24"/>
        </w:rPr>
        <w:t>PES University, for</w:t>
      </w:r>
      <w:r>
        <w:rPr>
          <w:rFonts w:ascii="Times New Roman" w:hAnsi="Times New Roman"/>
          <w:sz w:val="24"/>
          <w:szCs w:val="24"/>
        </w:rPr>
        <w:t xml:space="preserve"> </w:t>
      </w:r>
      <w:r w:rsidRPr="00093B17">
        <w:rPr>
          <w:rFonts w:ascii="Times New Roman" w:hAnsi="Times New Roman"/>
          <w:sz w:val="24"/>
          <w:szCs w:val="24"/>
        </w:rPr>
        <w:t xml:space="preserve">providing me </w:t>
      </w:r>
      <w:r>
        <w:rPr>
          <w:rFonts w:ascii="Times New Roman" w:hAnsi="Times New Roman"/>
          <w:sz w:val="24"/>
          <w:szCs w:val="24"/>
        </w:rPr>
        <w:t xml:space="preserve">with </w:t>
      </w:r>
      <w:r w:rsidRPr="00093B17">
        <w:rPr>
          <w:rFonts w:ascii="Times New Roman" w:hAnsi="Times New Roman"/>
          <w:sz w:val="24"/>
          <w:szCs w:val="24"/>
        </w:rPr>
        <w:t>various opportunities and enlightenment every step of the way. Finally,</w:t>
      </w:r>
      <w:r>
        <w:rPr>
          <w:rFonts w:ascii="Times New Roman" w:hAnsi="Times New Roman"/>
          <w:sz w:val="24"/>
          <w:szCs w:val="24"/>
        </w:rPr>
        <w:t xml:space="preserve"> Phase 1 of the project </w:t>
      </w:r>
      <w:r w:rsidRPr="00093B17">
        <w:rPr>
          <w:rFonts w:ascii="Times New Roman" w:hAnsi="Times New Roman"/>
          <w:sz w:val="24"/>
          <w:szCs w:val="24"/>
        </w:rPr>
        <w:t>could not have been completed without the continual support and</w:t>
      </w:r>
      <w:r>
        <w:rPr>
          <w:rFonts w:ascii="Times New Roman" w:hAnsi="Times New Roman"/>
          <w:sz w:val="24"/>
          <w:szCs w:val="24"/>
        </w:rPr>
        <w:t xml:space="preserve"> </w:t>
      </w:r>
      <w:r w:rsidRPr="00093B17">
        <w:rPr>
          <w:rFonts w:ascii="Times New Roman" w:hAnsi="Times New Roman"/>
          <w:sz w:val="24"/>
          <w:szCs w:val="24"/>
        </w:rPr>
        <w:t>encouragement I have received from my family and friends.</w:t>
      </w:r>
    </w:p>
    <w:p w14:paraId="5F0A34F8" w14:textId="77777777" w:rsidR="0036043F" w:rsidRPr="00BA3504" w:rsidRDefault="0036043F" w:rsidP="00093B17">
      <w:pPr>
        <w:tabs>
          <w:tab w:val="left" w:pos="540"/>
        </w:tabs>
        <w:spacing w:line="360" w:lineRule="auto"/>
        <w:ind w:left="540" w:hanging="358"/>
        <w:rPr>
          <w:rFonts w:ascii="Times New Roman" w:hAnsi="Times New Roman"/>
        </w:rPr>
      </w:pPr>
    </w:p>
    <w:p w14:paraId="259F042F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60703CBD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4CD70B4E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70D997B5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669DFBEE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55D6B8FE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2983D8D1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42219D05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1E91B384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56A09B9B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6A7E5C2D" w14:textId="77777777" w:rsidR="0036043F" w:rsidRDefault="0036043F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15B7E86A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1DE443C8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4D47F8CD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4C884A53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20581B63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22B00048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1F5F5401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06ED8724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28463B0D" w14:textId="77777777" w:rsidR="008D5EBD" w:rsidRDefault="008D5EBD">
      <w:pPr>
        <w:tabs>
          <w:tab w:val="left" w:pos="540"/>
        </w:tabs>
        <w:ind w:left="540" w:hanging="358"/>
        <w:rPr>
          <w:rFonts w:ascii="Times New Roman" w:hAnsi="Times New Roman"/>
        </w:rPr>
      </w:pPr>
    </w:p>
    <w:p w14:paraId="770CB8B5" w14:textId="77777777" w:rsidR="00B771FF" w:rsidRPr="00BA3504" w:rsidRDefault="00B771FF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0CA32682" w14:textId="3BBDAFC4" w:rsidR="0036043F" w:rsidRPr="00BA3504" w:rsidRDefault="00804447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32"/>
          <w:szCs w:val="32"/>
        </w:rPr>
      </w:pPr>
      <w:r w:rsidRPr="00BA3504">
        <w:rPr>
          <w:rFonts w:ascii="Times New Roman" w:hAnsi="Times New Roman"/>
          <w:b/>
          <w:bCs/>
          <w:sz w:val="32"/>
          <w:szCs w:val="32"/>
        </w:rPr>
        <w:t>ABSTRACT</w:t>
      </w:r>
    </w:p>
    <w:p w14:paraId="6A08FBE0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  <w:sz w:val="24"/>
          <w:szCs w:val="24"/>
        </w:rPr>
      </w:pPr>
    </w:p>
    <w:p w14:paraId="75B3B87B" w14:textId="77777777" w:rsidR="0036043F" w:rsidRPr="00BA3504" w:rsidRDefault="0036043F">
      <w:pPr>
        <w:tabs>
          <w:tab w:val="left" w:pos="540"/>
        </w:tabs>
        <w:ind w:left="540" w:hanging="358"/>
        <w:rPr>
          <w:rFonts w:ascii="Times New Roman" w:hAnsi="Times New Roman"/>
          <w:sz w:val="24"/>
          <w:szCs w:val="24"/>
        </w:rPr>
      </w:pPr>
    </w:p>
    <w:p w14:paraId="0AB94D6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1DB590A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6F38855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7C20B75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4A3E6B88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7B02D0D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1CBD341A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21847DE6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72DE99B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60BC3EBF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30C01EFF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571EEE8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EE7250F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4855DB4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1B68B782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1B54A60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19725667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2696A8F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3129D22E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2C710D92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822723C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2C851342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8408BF1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2F45628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13E1EE46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D7EB85D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6173A5D2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2CAD418E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DB8BD61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345EF16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2CF1BEFD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138B8E4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819F087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662D1B85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6B85AB2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20428AD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7499342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3472F565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393CEED8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71A3B56C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3073F216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6B1B0796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06FEFE48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7F6DBC23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  <w:sz w:val="24"/>
          <w:szCs w:val="24"/>
        </w:rPr>
      </w:pPr>
    </w:p>
    <w:p w14:paraId="5D5C3623" w14:textId="77777777" w:rsidR="0036043F" w:rsidRPr="00BA3504" w:rsidRDefault="00804447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32"/>
          <w:szCs w:val="32"/>
        </w:rPr>
      </w:pPr>
      <w:r w:rsidRPr="00BA3504">
        <w:rPr>
          <w:rFonts w:ascii="Times New Roman" w:hAnsi="Times New Roman"/>
          <w:b/>
          <w:bCs/>
          <w:sz w:val="32"/>
          <w:szCs w:val="32"/>
        </w:rPr>
        <w:t>TABLE OF CONTENTS</w:t>
      </w:r>
    </w:p>
    <w:p w14:paraId="3595D19B" w14:textId="77777777" w:rsidR="0036043F" w:rsidRPr="00BA3504" w:rsidRDefault="0036043F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28"/>
          <w:szCs w:val="28"/>
        </w:rPr>
      </w:pPr>
    </w:p>
    <w:tbl>
      <w:tblPr>
        <w:tblW w:w="9756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10"/>
        <w:gridCol w:w="7255"/>
        <w:gridCol w:w="1091"/>
      </w:tblGrid>
      <w:tr w:rsidR="0036043F" w:rsidRPr="00BA3504" w14:paraId="5D912EE9" w14:textId="77777777" w:rsidTr="0054033B">
        <w:tc>
          <w:tcPr>
            <w:tcW w:w="1410" w:type="dxa"/>
            <w:shd w:val="clear" w:color="auto" w:fill="FFFFFF"/>
          </w:tcPr>
          <w:p w14:paraId="4F96E892" w14:textId="77777777" w:rsidR="0036043F" w:rsidRPr="00BA3504" w:rsidRDefault="00804447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Chapter No. </w:t>
            </w:r>
          </w:p>
        </w:tc>
        <w:tc>
          <w:tcPr>
            <w:tcW w:w="7255" w:type="dxa"/>
            <w:shd w:val="clear" w:color="auto" w:fill="FFFFFF"/>
          </w:tcPr>
          <w:p w14:paraId="6B650AE5" w14:textId="77777777" w:rsidR="0036043F" w:rsidRPr="00BA3504" w:rsidRDefault="00804447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091" w:type="dxa"/>
            <w:shd w:val="clear" w:color="auto" w:fill="FFFFFF"/>
          </w:tcPr>
          <w:p w14:paraId="1E5FD593" w14:textId="77777777" w:rsidR="0036043F" w:rsidRPr="00BA3504" w:rsidRDefault="00804447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Page No.</w:t>
            </w:r>
          </w:p>
        </w:tc>
      </w:tr>
      <w:tr w:rsidR="0036043F" w:rsidRPr="00BA3504" w14:paraId="7E39481C" w14:textId="77777777" w:rsidTr="0054033B">
        <w:tc>
          <w:tcPr>
            <w:tcW w:w="1410" w:type="dxa"/>
            <w:shd w:val="clear" w:color="auto" w:fill="FFFFFF"/>
          </w:tcPr>
          <w:p w14:paraId="25C17790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0A149DC4" w14:textId="77777777" w:rsidR="0036043F" w:rsidRPr="00BA3504" w:rsidRDefault="00804447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INTRODUCTION </w:t>
            </w:r>
          </w:p>
        </w:tc>
        <w:tc>
          <w:tcPr>
            <w:tcW w:w="1091" w:type="dxa"/>
            <w:shd w:val="clear" w:color="auto" w:fill="FFFFFF"/>
          </w:tcPr>
          <w:p w14:paraId="53F5227F" w14:textId="77777777" w:rsidR="0036043F" w:rsidRPr="00BA3504" w:rsidRDefault="00804447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01</w:t>
            </w:r>
          </w:p>
        </w:tc>
      </w:tr>
      <w:tr w:rsidR="0036043F" w:rsidRPr="00BA3504" w14:paraId="523B0572" w14:textId="77777777" w:rsidTr="0054033B">
        <w:tc>
          <w:tcPr>
            <w:tcW w:w="1410" w:type="dxa"/>
            <w:shd w:val="clear" w:color="auto" w:fill="FFFFFF"/>
          </w:tcPr>
          <w:p w14:paraId="7690628A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1C213874" w14:textId="77777777" w:rsidR="0036043F" w:rsidRPr="00BA3504" w:rsidRDefault="00804447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PROBLEM DEFINITION </w:t>
            </w:r>
          </w:p>
        </w:tc>
        <w:tc>
          <w:tcPr>
            <w:tcW w:w="1091" w:type="dxa"/>
            <w:shd w:val="clear" w:color="auto" w:fill="FFFFFF"/>
          </w:tcPr>
          <w:p w14:paraId="417F7868" w14:textId="77777777" w:rsidR="0036043F" w:rsidRPr="00BA3504" w:rsidRDefault="00804447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02</w:t>
            </w:r>
          </w:p>
        </w:tc>
      </w:tr>
      <w:tr w:rsidR="0036043F" w:rsidRPr="00BA3504" w14:paraId="67BEC86A" w14:textId="77777777" w:rsidTr="0054033B">
        <w:tc>
          <w:tcPr>
            <w:tcW w:w="1410" w:type="dxa"/>
            <w:shd w:val="clear" w:color="auto" w:fill="FFFFFF"/>
          </w:tcPr>
          <w:p w14:paraId="3D4CD42F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4774ECE2" w14:textId="77777777" w:rsidR="0036043F" w:rsidRPr="00BA3504" w:rsidRDefault="00804447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LITERATURE SURVEY </w:t>
            </w:r>
          </w:p>
          <w:p w14:paraId="6BB083D3" w14:textId="77777777" w:rsidR="0036043F" w:rsidRPr="00BA3504" w:rsidRDefault="00804447" w:rsidP="00125131">
            <w:pPr>
              <w:pStyle w:val="TableContents"/>
              <w:spacing w:line="360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1 Provably Correct Peephole Optimizations with Alive </w:t>
            </w:r>
          </w:p>
          <w:p w14:paraId="6DBE1ACE" w14:textId="77777777" w:rsidR="0036043F" w:rsidRPr="00BA3504" w:rsidRDefault="00804447" w:rsidP="00125131">
            <w:pPr>
              <w:pStyle w:val="TableContents"/>
              <w:spacing w:line="360" w:lineRule="auto"/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>3.1.1 Introduction</w:t>
            </w:r>
          </w:p>
          <w:p w14:paraId="31173311" w14:textId="77777777" w:rsidR="0036043F" w:rsidRPr="00BA3504" w:rsidRDefault="00804447" w:rsidP="00125131">
            <w:pPr>
              <w:pStyle w:val="TableContents"/>
              <w:spacing w:line="360" w:lineRule="auto"/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1.2 Characteristics and Implementation </w:t>
            </w:r>
          </w:p>
          <w:p w14:paraId="620EF21C" w14:textId="77777777" w:rsidR="0036043F" w:rsidRPr="00BA3504" w:rsidRDefault="00804447" w:rsidP="00125131">
            <w:pPr>
              <w:pStyle w:val="TableContents"/>
              <w:spacing w:line="360" w:lineRule="auto"/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1.3 Features </w:t>
            </w:r>
          </w:p>
          <w:p w14:paraId="726AFB54" w14:textId="77777777" w:rsidR="0036043F" w:rsidRPr="00BA3504" w:rsidRDefault="00804447" w:rsidP="00125131">
            <w:pPr>
              <w:pStyle w:val="TableContents"/>
              <w:spacing w:line="360" w:lineRule="auto"/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1.4 Evaluation  </w:t>
            </w:r>
          </w:p>
          <w:p w14:paraId="0D38B995" w14:textId="77777777" w:rsidR="0036043F" w:rsidRPr="00BA3504" w:rsidRDefault="00804447" w:rsidP="00125131">
            <w:pPr>
              <w:pStyle w:val="TableContents"/>
              <w:spacing w:line="360" w:lineRule="auto"/>
              <w:ind w:left="72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2 Automatic Generation of Code Analysis Tools: The CastQL Approach  </w:t>
            </w:r>
          </w:p>
          <w:p w14:paraId="54344A8A" w14:textId="77777777" w:rsidR="0036043F" w:rsidRPr="00BA3504" w:rsidRDefault="00804447" w:rsidP="00125131">
            <w:pPr>
              <w:pStyle w:val="TableContents"/>
              <w:spacing w:line="360" w:lineRule="auto"/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2.1 Introduction </w:t>
            </w:r>
          </w:p>
          <w:p w14:paraId="751C7FEC" w14:textId="77777777" w:rsidR="0036043F" w:rsidRPr="00BA3504" w:rsidRDefault="00804447" w:rsidP="00125131">
            <w:pPr>
              <w:pStyle w:val="TableContents"/>
              <w:spacing w:line="360" w:lineRule="auto"/>
              <w:ind w:left="1440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3.2.2 Components </w:t>
            </w:r>
          </w:p>
        </w:tc>
        <w:tc>
          <w:tcPr>
            <w:tcW w:w="1091" w:type="dxa"/>
            <w:shd w:val="clear" w:color="auto" w:fill="FFFFFF"/>
          </w:tcPr>
          <w:p w14:paraId="6164813C" w14:textId="77777777" w:rsidR="0036043F" w:rsidRPr="00BA3504" w:rsidRDefault="00804447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03</w:t>
            </w:r>
          </w:p>
        </w:tc>
      </w:tr>
      <w:tr w:rsidR="0036043F" w:rsidRPr="00BA3504" w14:paraId="11717631" w14:textId="77777777" w:rsidTr="0054033B">
        <w:tc>
          <w:tcPr>
            <w:tcW w:w="1410" w:type="dxa"/>
            <w:shd w:val="clear" w:color="auto" w:fill="FFFFFF"/>
          </w:tcPr>
          <w:p w14:paraId="1D1B80BF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64967BBB" w14:textId="683E72BC" w:rsidR="0036043F" w:rsidRPr="00BA3504" w:rsidRDefault="00E3591C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DATA</w:t>
            </w:r>
            <w:r w:rsidR="000F3CEB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        </w:t>
            </w:r>
          </w:p>
          <w:p w14:paraId="614380B1" w14:textId="0787CC34" w:rsidR="00743AFE" w:rsidRPr="00BA3504" w:rsidRDefault="00743AFE" w:rsidP="00125131">
            <w:pPr>
              <w:pStyle w:val="TableContents"/>
              <w:spacing w:line="360" w:lineRule="auto"/>
              <w:rPr>
                <w:rFonts w:ascii="Times New Roman" w:hAnsi="Times New Roman"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           4.1 Overview</w:t>
            </w:r>
          </w:p>
          <w:p w14:paraId="4326EAFD" w14:textId="7FB18DA0" w:rsidR="00743AFE" w:rsidRPr="00BA3504" w:rsidRDefault="00743AFE" w:rsidP="00743AFE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sz w:val="24"/>
                <w:szCs w:val="24"/>
              </w:rPr>
              <w:t xml:space="preserve">           4.2 Dataset</w:t>
            </w:r>
          </w:p>
        </w:tc>
        <w:tc>
          <w:tcPr>
            <w:tcW w:w="1091" w:type="dxa"/>
            <w:shd w:val="clear" w:color="auto" w:fill="FFFFFF"/>
          </w:tcPr>
          <w:p w14:paraId="4711D050" w14:textId="77777777" w:rsidR="0036043F" w:rsidRPr="00BA3504" w:rsidRDefault="0036043F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993776" w:rsidRPr="00BA3504" w14:paraId="3EDBE190" w14:textId="77777777" w:rsidTr="0054033B">
        <w:tc>
          <w:tcPr>
            <w:tcW w:w="1410" w:type="dxa"/>
            <w:shd w:val="clear" w:color="auto" w:fill="FFFFFF"/>
          </w:tcPr>
          <w:p w14:paraId="48CFE335" w14:textId="77777777" w:rsidR="00993776" w:rsidRPr="00BA3504" w:rsidRDefault="00993776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6A4C44F0" w14:textId="77777777" w:rsidR="00993776" w:rsidRPr="00BA3504" w:rsidRDefault="00BD0F20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SYSTEM REQUIREMENTS SPECIFICATION</w:t>
            </w:r>
          </w:p>
        </w:tc>
        <w:tc>
          <w:tcPr>
            <w:tcW w:w="1091" w:type="dxa"/>
            <w:shd w:val="clear" w:color="auto" w:fill="FFFFFF"/>
          </w:tcPr>
          <w:p w14:paraId="0AFD9F7B" w14:textId="77777777" w:rsidR="00993776" w:rsidRPr="00BA3504" w:rsidRDefault="00993776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BD0F20" w:rsidRPr="00BA3504" w14:paraId="3E858276" w14:textId="77777777" w:rsidTr="0054033B">
        <w:tc>
          <w:tcPr>
            <w:tcW w:w="1410" w:type="dxa"/>
            <w:shd w:val="clear" w:color="auto" w:fill="FFFFFF"/>
          </w:tcPr>
          <w:p w14:paraId="14692DC7" w14:textId="77777777" w:rsidR="00BD0F20" w:rsidRPr="00BA3504" w:rsidRDefault="00BD0F20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220DE451" w14:textId="77777777" w:rsidR="00BD0F20" w:rsidRPr="00BA3504" w:rsidRDefault="00BD0F20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SYSTEM DESIGN</w:t>
            </w:r>
            <w:r w:rsidR="004D6A48"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(detailed)</w:t>
            </w:r>
          </w:p>
        </w:tc>
        <w:tc>
          <w:tcPr>
            <w:tcW w:w="1091" w:type="dxa"/>
            <w:shd w:val="clear" w:color="auto" w:fill="FFFFFF"/>
          </w:tcPr>
          <w:p w14:paraId="09FCB3AC" w14:textId="77777777" w:rsidR="00BD0F20" w:rsidRPr="00BA3504" w:rsidRDefault="00BD0F20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6043F" w:rsidRPr="00BA3504" w14:paraId="108664EB" w14:textId="77777777" w:rsidTr="0054033B">
        <w:trPr>
          <w:trHeight w:val="403"/>
        </w:trPr>
        <w:tc>
          <w:tcPr>
            <w:tcW w:w="1410" w:type="dxa"/>
            <w:shd w:val="clear" w:color="auto" w:fill="FFFFFF"/>
          </w:tcPr>
          <w:p w14:paraId="22EAAC74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1FE6B1D6" w14:textId="23DE6F9D" w:rsidR="0036043F" w:rsidRPr="00BA3504" w:rsidRDefault="008348A8" w:rsidP="00125131">
            <w:pPr>
              <w:tabs>
                <w:tab w:val="left" w:pos="540"/>
              </w:tabs>
              <w:spacing w:line="360" w:lineRule="auto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IMPLEMENTATION AND PSEUDOCODE (if applicable</w:t>
            </w:r>
            <w:r w:rsidR="00D76EDB">
              <w:rPr>
                <w:rFonts w:ascii="Times New Roman" w:hAnsi="Times New Roman"/>
                <w:b/>
                <w:bCs/>
                <w:sz w:val="24"/>
                <w:szCs w:val="24"/>
              </w:rPr>
              <w:t>**</w:t>
            </w: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)</w:t>
            </w:r>
          </w:p>
        </w:tc>
        <w:tc>
          <w:tcPr>
            <w:tcW w:w="1091" w:type="dxa"/>
            <w:shd w:val="clear" w:color="auto" w:fill="FFFFFF"/>
          </w:tcPr>
          <w:p w14:paraId="70413475" w14:textId="77777777" w:rsidR="0036043F" w:rsidRPr="00BA3504" w:rsidRDefault="0036043F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6043F" w:rsidRPr="00BA3504" w14:paraId="6EE4B34B" w14:textId="77777777" w:rsidTr="0054033B">
        <w:trPr>
          <w:trHeight w:val="403"/>
        </w:trPr>
        <w:tc>
          <w:tcPr>
            <w:tcW w:w="1410" w:type="dxa"/>
            <w:shd w:val="clear" w:color="auto" w:fill="FFFFFF"/>
          </w:tcPr>
          <w:p w14:paraId="0EDA3AF4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6514633A" w14:textId="77777777" w:rsidR="0036043F" w:rsidRPr="00BA3504" w:rsidRDefault="00702B2C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CONCLUSION O</w:t>
            </w:r>
            <w:r w:rsidR="008348A8"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F CAPSTONE</w:t>
            </w:r>
            <w:r w:rsidR="001B5236"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PROJECT PHASE </w:t>
            </w:r>
            <w:r w:rsidR="008348A8"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-</w:t>
            </w:r>
            <w:r w:rsidR="001B5236"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1</w:t>
            </w:r>
          </w:p>
        </w:tc>
        <w:tc>
          <w:tcPr>
            <w:tcW w:w="1091" w:type="dxa"/>
            <w:shd w:val="clear" w:color="auto" w:fill="FFFFFF"/>
          </w:tcPr>
          <w:p w14:paraId="5A2F97F0" w14:textId="77777777" w:rsidR="0036043F" w:rsidRPr="00BA3504" w:rsidRDefault="0036043F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6043F" w:rsidRPr="00BA3504" w14:paraId="47D3963F" w14:textId="77777777" w:rsidTr="0054033B">
        <w:trPr>
          <w:trHeight w:val="403"/>
        </w:trPr>
        <w:tc>
          <w:tcPr>
            <w:tcW w:w="1410" w:type="dxa"/>
            <w:shd w:val="clear" w:color="auto" w:fill="FFFFFF"/>
          </w:tcPr>
          <w:p w14:paraId="56BF2DAB" w14:textId="77777777" w:rsidR="0036043F" w:rsidRPr="00BA3504" w:rsidRDefault="0036043F" w:rsidP="00125131">
            <w:pPr>
              <w:pStyle w:val="TableContents"/>
              <w:numPr>
                <w:ilvl w:val="0"/>
                <w:numId w:val="2"/>
              </w:numPr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255" w:type="dxa"/>
            <w:shd w:val="clear" w:color="auto" w:fill="FFFFFF"/>
          </w:tcPr>
          <w:p w14:paraId="7F47E8D6" w14:textId="77777777" w:rsidR="0036043F" w:rsidRPr="00BA3504" w:rsidRDefault="008348A8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sz w:val="24"/>
                <w:szCs w:val="24"/>
              </w:rPr>
              <w:t>PLAN OF WORK FOR CAPSTONE</w:t>
            </w:r>
            <w:r w:rsidR="00452D3D" w:rsidRPr="00BA3504">
              <w:rPr>
                <w:rFonts w:ascii="Times New Roman" w:hAnsi="Times New Roman"/>
                <w:b/>
                <w:sz w:val="24"/>
                <w:szCs w:val="24"/>
              </w:rPr>
              <w:t xml:space="preserve"> PROJECT PHASE </w:t>
            </w:r>
            <w:r w:rsidRPr="00BA3504">
              <w:rPr>
                <w:rFonts w:ascii="Times New Roman" w:hAnsi="Times New Roman"/>
                <w:b/>
                <w:sz w:val="24"/>
                <w:szCs w:val="24"/>
              </w:rPr>
              <w:t>-</w:t>
            </w:r>
            <w:r w:rsidR="00452D3D" w:rsidRPr="00BA3504">
              <w:rPr>
                <w:rFonts w:ascii="Times New Roman" w:hAnsi="Times New Roman"/>
                <w:b/>
                <w:sz w:val="24"/>
                <w:szCs w:val="24"/>
              </w:rPr>
              <w:t xml:space="preserve"> 2</w:t>
            </w:r>
          </w:p>
        </w:tc>
        <w:tc>
          <w:tcPr>
            <w:tcW w:w="1091" w:type="dxa"/>
            <w:shd w:val="clear" w:color="auto" w:fill="FFFFFF"/>
          </w:tcPr>
          <w:p w14:paraId="04BC5348" w14:textId="77777777" w:rsidR="0036043F" w:rsidRPr="00BA3504" w:rsidRDefault="0036043F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1C16F1" w:rsidRPr="00BA3504" w14:paraId="6637DBD5" w14:textId="77777777" w:rsidTr="0054033B">
        <w:trPr>
          <w:trHeight w:val="403"/>
        </w:trPr>
        <w:tc>
          <w:tcPr>
            <w:tcW w:w="8665" w:type="dxa"/>
            <w:gridSpan w:val="2"/>
            <w:shd w:val="clear" w:color="auto" w:fill="FFFFFF"/>
          </w:tcPr>
          <w:p w14:paraId="1B37C55B" w14:textId="77777777" w:rsidR="001C16F1" w:rsidRPr="00BA3504" w:rsidRDefault="001C16F1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REFERENCES/BIBLIOGRAPHY</w:t>
            </w:r>
          </w:p>
        </w:tc>
        <w:tc>
          <w:tcPr>
            <w:tcW w:w="1091" w:type="dxa"/>
            <w:shd w:val="clear" w:color="auto" w:fill="FFFFFF"/>
          </w:tcPr>
          <w:p w14:paraId="459AFF10" w14:textId="77777777" w:rsidR="001C16F1" w:rsidRPr="00BA3504" w:rsidRDefault="001C16F1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1C16F1" w:rsidRPr="00BA3504" w14:paraId="75DB9E68" w14:textId="77777777" w:rsidTr="0054033B">
        <w:trPr>
          <w:trHeight w:val="403"/>
        </w:trPr>
        <w:tc>
          <w:tcPr>
            <w:tcW w:w="8665" w:type="dxa"/>
            <w:gridSpan w:val="2"/>
            <w:shd w:val="clear" w:color="auto" w:fill="FFFFFF"/>
          </w:tcPr>
          <w:p w14:paraId="07F95E1D" w14:textId="2DCB1CA2" w:rsidR="001C16F1" w:rsidRPr="00BA3504" w:rsidRDefault="001C16F1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APPENDIX A DEFINITIONS, ACRONYMS</w:t>
            </w:r>
            <w:r w:rsidR="008D5EBD">
              <w:rPr>
                <w:rFonts w:ascii="Times New Roman" w:hAnsi="Times New Roman"/>
                <w:b/>
                <w:bCs/>
                <w:sz w:val="24"/>
                <w:szCs w:val="24"/>
              </w:rPr>
              <w:t>,</w:t>
            </w: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 xml:space="preserve"> AND ABBREVIATIONS</w:t>
            </w:r>
          </w:p>
        </w:tc>
        <w:tc>
          <w:tcPr>
            <w:tcW w:w="1091" w:type="dxa"/>
            <w:shd w:val="clear" w:color="auto" w:fill="FFFFFF"/>
          </w:tcPr>
          <w:p w14:paraId="049C28F3" w14:textId="77777777" w:rsidR="001C16F1" w:rsidRPr="00BA3504" w:rsidRDefault="001C16F1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1C16F1" w:rsidRPr="00BA3504" w14:paraId="23D28C80" w14:textId="77777777" w:rsidTr="0054033B">
        <w:trPr>
          <w:trHeight w:val="403"/>
        </w:trPr>
        <w:tc>
          <w:tcPr>
            <w:tcW w:w="8665" w:type="dxa"/>
            <w:gridSpan w:val="2"/>
            <w:shd w:val="clear" w:color="auto" w:fill="FFFFFF"/>
          </w:tcPr>
          <w:p w14:paraId="0558FB77" w14:textId="77777777" w:rsidR="001C16F1" w:rsidRPr="00BA3504" w:rsidRDefault="001C16F1" w:rsidP="00125131">
            <w:pPr>
              <w:pStyle w:val="TableContents"/>
              <w:spacing w:line="360" w:lineRule="auto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APPENDIX B USER MANUAL (OPTIONAL)</w:t>
            </w:r>
          </w:p>
        </w:tc>
        <w:tc>
          <w:tcPr>
            <w:tcW w:w="1091" w:type="dxa"/>
            <w:shd w:val="clear" w:color="auto" w:fill="FFFFFF"/>
          </w:tcPr>
          <w:p w14:paraId="41B3A520" w14:textId="77777777" w:rsidR="001C16F1" w:rsidRPr="00BA3504" w:rsidRDefault="001C16F1" w:rsidP="00125131">
            <w:pPr>
              <w:pStyle w:val="TableContents"/>
              <w:spacing w:line="360" w:lineRule="auto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5F64D61A" w14:textId="77777777" w:rsidR="0036043F" w:rsidRPr="00BA3504" w:rsidRDefault="0036043F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3A7687DA" w14:textId="77777777" w:rsidR="00EA5E0E" w:rsidRPr="00BA3504" w:rsidRDefault="00EA5E0E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04678F4" w14:textId="77777777" w:rsidR="00EA5E0E" w:rsidRPr="00BA3504" w:rsidRDefault="00EA5E0E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5A9B22C6" w14:textId="77777777" w:rsidR="0089141D" w:rsidRPr="00BA3504" w:rsidRDefault="0089141D">
      <w:pPr>
        <w:tabs>
          <w:tab w:val="left" w:pos="540"/>
        </w:tabs>
        <w:ind w:left="540" w:hanging="358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6E8D3B2C" w14:textId="77777777" w:rsidR="0036043F" w:rsidRPr="00BA3504" w:rsidRDefault="00804447">
      <w:pPr>
        <w:tabs>
          <w:tab w:val="left" w:pos="540"/>
        </w:tabs>
        <w:ind w:left="182"/>
        <w:jc w:val="center"/>
        <w:rPr>
          <w:rFonts w:ascii="Times New Roman" w:hAnsi="Times New Roman"/>
          <w:b/>
          <w:bCs/>
          <w:sz w:val="32"/>
          <w:szCs w:val="32"/>
        </w:rPr>
      </w:pPr>
      <w:r w:rsidRPr="00BA3504">
        <w:rPr>
          <w:rFonts w:ascii="Times New Roman" w:hAnsi="Times New Roman"/>
          <w:b/>
          <w:bCs/>
          <w:sz w:val="32"/>
          <w:szCs w:val="32"/>
        </w:rPr>
        <w:t>LIST OF TABLES</w:t>
      </w:r>
    </w:p>
    <w:p w14:paraId="3B240A8F" w14:textId="77777777" w:rsidR="0036043F" w:rsidRPr="00BA3504" w:rsidRDefault="0036043F">
      <w:pPr>
        <w:tabs>
          <w:tab w:val="left" w:pos="540"/>
        </w:tabs>
        <w:ind w:left="182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0B5E849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tbl>
      <w:tblPr>
        <w:tblW w:w="9756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31"/>
        <w:gridCol w:w="7186"/>
        <w:gridCol w:w="1139"/>
      </w:tblGrid>
      <w:tr w:rsidR="0036043F" w:rsidRPr="00BA3504" w14:paraId="3C247304" w14:textId="77777777">
        <w:tc>
          <w:tcPr>
            <w:tcW w:w="1431" w:type="dxa"/>
            <w:shd w:val="clear" w:color="auto" w:fill="FFFFFF"/>
          </w:tcPr>
          <w:p w14:paraId="0D9D3EA5" w14:textId="77777777" w:rsidR="0036043F" w:rsidRPr="00BA3504" w:rsidRDefault="00804447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Table No.</w:t>
            </w:r>
          </w:p>
        </w:tc>
        <w:tc>
          <w:tcPr>
            <w:tcW w:w="7186" w:type="dxa"/>
            <w:shd w:val="clear" w:color="auto" w:fill="FFFFFF"/>
          </w:tcPr>
          <w:p w14:paraId="6478F8CF" w14:textId="77777777" w:rsidR="0036043F" w:rsidRPr="00BA3504" w:rsidRDefault="00804447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139" w:type="dxa"/>
            <w:shd w:val="clear" w:color="auto" w:fill="FFFFFF"/>
          </w:tcPr>
          <w:p w14:paraId="0FEE183C" w14:textId="77777777" w:rsidR="0036043F" w:rsidRPr="00BA3504" w:rsidRDefault="00804447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Page No.</w:t>
            </w:r>
          </w:p>
        </w:tc>
      </w:tr>
      <w:tr w:rsidR="0036043F" w:rsidRPr="00BA3504" w14:paraId="19D6C8D1" w14:textId="77777777">
        <w:tc>
          <w:tcPr>
            <w:tcW w:w="1431" w:type="dxa"/>
            <w:shd w:val="clear" w:color="auto" w:fill="FFFFFF"/>
          </w:tcPr>
          <w:p w14:paraId="5D5D234A" w14:textId="77777777" w:rsidR="0036043F" w:rsidRPr="00BA3504" w:rsidRDefault="0036043F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86" w:type="dxa"/>
            <w:shd w:val="clear" w:color="auto" w:fill="FFFFFF"/>
          </w:tcPr>
          <w:p w14:paraId="591FA89F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39" w:type="dxa"/>
            <w:shd w:val="clear" w:color="auto" w:fill="FFFFFF"/>
          </w:tcPr>
          <w:p w14:paraId="2E94B454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6043F" w:rsidRPr="00BA3504" w14:paraId="6C46BB2A" w14:textId="77777777">
        <w:tc>
          <w:tcPr>
            <w:tcW w:w="1431" w:type="dxa"/>
            <w:shd w:val="clear" w:color="auto" w:fill="FFFFFF"/>
          </w:tcPr>
          <w:p w14:paraId="5FE2CCA5" w14:textId="77777777" w:rsidR="0036043F" w:rsidRPr="00BA3504" w:rsidRDefault="0036043F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86" w:type="dxa"/>
            <w:shd w:val="clear" w:color="auto" w:fill="FFFFFF"/>
          </w:tcPr>
          <w:p w14:paraId="1AD1C42A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39" w:type="dxa"/>
            <w:shd w:val="clear" w:color="auto" w:fill="FFFFFF"/>
          </w:tcPr>
          <w:p w14:paraId="7C5F3A26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708721BB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0B25FD4C" w14:textId="2D616B31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0D59F046" w14:textId="4E636D1E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75E00DF" w14:textId="4C545735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AA2712E" w14:textId="24DCE541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953A589" w14:textId="29025814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9F9D2E7" w14:textId="601CC760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B199773" w14:textId="2FD3EDF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705E1398" w14:textId="6422A4C1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201767BE" w14:textId="3CF39F84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693B6D55" w14:textId="27DE42AD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14B0B6CD" w14:textId="5A6182AE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69DF2D7E" w14:textId="31E12446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253961AE" w14:textId="2565184B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3261C50C" w14:textId="6BD121FE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111F5CC" w14:textId="390F7BE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22125E16" w14:textId="35B038CD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47FDCE6" w14:textId="784A47E1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4B48B42" w14:textId="2D4F3B05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397F2B3" w14:textId="0746AC99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3D582ED1" w14:textId="7B08DB78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1DD878BE" w14:textId="149CC51A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D423323" w14:textId="4FB0A480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6A393B9" w14:textId="0C66F627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64FDF6C1" w14:textId="7DF039FA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03ED334B" w14:textId="3DD5874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3B4AAFB" w14:textId="05102B64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85D4463" w14:textId="0D15787D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0BBC03D1" w14:textId="46EB2970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6A19696" w14:textId="401ADDB8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61B8C4E4" w14:textId="086651F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8645E14" w14:textId="1D7A192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7024D379" w14:textId="4FD1BA06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3BDA55C4" w14:textId="42191506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7485255" w14:textId="0C8B67D7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B1B583A" w14:textId="4314A0F5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096FA276" w14:textId="1AB838F9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286E7376" w14:textId="305048E4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13091033" w14:textId="5DBF1EE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0812AFB0" w14:textId="4FEAA5E3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77EAE315" w14:textId="091692DF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20D1A67" w14:textId="77777777" w:rsidR="001274A0" w:rsidRPr="00BA3504" w:rsidRDefault="001274A0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4B72F18C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77AF5232" w14:textId="77777777" w:rsidR="00C81A49" w:rsidRDefault="00C81A49">
      <w:pPr>
        <w:tabs>
          <w:tab w:val="left" w:pos="540"/>
        </w:tabs>
        <w:ind w:left="182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13A976C2" w14:textId="1BF14D9D" w:rsidR="0036043F" w:rsidRPr="00BA3504" w:rsidRDefault="00804447">
      <w:pPr>
        <w:tabs>
          <w:tab w:val="left" w:pos="540"/>
        </w:tabs>
        <w:ind w:left="182"/>
        <w:jc w:val="center"/>
        <w:rPr>
          <w:rFonts w:ascii="Times New Roman" w:hAnsi="Times New Roman"/>
          <w:b/>
          <w:bCs/>
          <w:sz w:val="32"/>
          <w:szCs w:val="32"/>
        </w:rPr>
      </w:pPr>
      <w:r w:rsidRPr="00BA3504">
        <w:rPr>
          <w:rFonts w:ascii="Times New Roman" w:hAnsi="Times New Roman"/>
          <w:b/>
          <w:bCs/>
          <w:sz w:val="32"/>
          <w:szCs w:val="32"/>
        </w:rPr>
        <w:t>LIST OF FIGURES</w:t>
      </w:r>
    </w:p>
    <w:p w14:paraId="673D9D5B" w14:textId="77777777" w:rsidR="0036043F" w:rsidRPr="00BA3504" w:rsidRDefault="0036043F">
      <w:pPr>
        <w:tabs>
          <w:tab w:val="left" w:pos="540"/>
        </w:tabs>
        <w:ind w:left="182"/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1CAA4B1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tbl>
      <w:tblPr>
        <w:tblW w:w="9756" w:type="dxa"/>
        <w:tblInd w:w="55" w:type="dxa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1431"/>
        <w:gridCol w:w="7186"/>
        <w:gridCol w:w="1139"/>
      </w:tblGrid>
      <w:tr w:rsidR="0036043F" w:rsidRPr="00BA3504" w14:paraId="3684EE34" w14:textId="77777777">
        <w:tc>
          <w:tcPr>
            <w:tcW w:w="1431" w:type="dxa"/>
            <w:shd w:val="clear" w:color="auto" w:fill="FFFFFF"/>
          </w:tcPr>
          <w:p w14:paraId="161D0514" w14:textId="77777777" w:rsidR="0036043F" w:rsidRPr="00BA3504" w:rsidRDefault="00804447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Figure No.</w:t>
            </w:r>
          </w:p>
        </w:tc>
        <w:tc>
          <w:tcPr>
            <w:tcW w:w="7186" w:type="dxa"/>
            <w:shd w:val="clear" w:color="auto" w:fill="FFFFFF"/>
          </w:tcPr>
          <w:p w14:paraId="72587D85" w14:textId="77777777" w:rsidR="0036043F" w:rsidRPr="00BA3504" w:rsidRDefault="00804447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Title</w:t>
            </w:r>
          </w:p>
        </w:tc>
        <w:tc>
          <w:tcPr>
            <w:tcW w:w="1139" w:type="dxa"/>
            <w:shd w:val="clear" w:color="auto" w:fill="FFFFFF"/>
          </w:tcPr>
          <w:p w14:paraId="47D44C6E" w14:textId="77777777" w:rsidR="0036043F" w:rsidRPr="00BA3504" w:rsidRDefault="00804447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BA3504">
              <w:rPr>
                <w:rFonts w:ascii="Times New Roman" w:hAnsi="Times New Roman"/>
                <w:b/>
                <w:bCs/>
                <w:sz w:val="24"/>
                <w:szCs w:val="24"/>
              </w:rPr>
              <w:t>Page No.</w:t>
            </w:r>
          </w:p>
        </w:tc>
      </w:tr>
      <w:tr w:rsidR="0036043F" w:rsidRPr="00BA3504" w14:paraId="3A1ED05A" w14:textId="77777777">
        <w:tc>
          <w:tcPr>
            <w:tcW w:w="1431" w:type="dxa"/>
            <w:shd w:val="clear" w:color="auto" w:fill="FFFFFF"/>
          </w:tcPr>
          <w:p w14:paraId="24B31D5B" w14:textId="77777777" w:rsidR="0036043F" w:rsidRPr="00BA3504" w:rsidRDefault="0036043F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86" w:type="dxa"/>
            <w:shd w:val="clear" w:color="auto" w:fill="FFFFFF"/>
          </w:tcPr>
          <w:p w14:paraId="0679E515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39" w:type="dxa"/>
            <w:shd w:val="clear" w:color="auto" w:fill="FFFFFF"/>
          </w:tcPr>
          <w:p w14:paraId="0D5612E0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  <w:tr w:rsidR="0036043F" w:rsidRPr="00BA3504" w14:paraId="3585B80E" w14:textId="77777777">
        <w:tc>
          <w:tcPr>
            <w:tcW w:w="1431" w:type="dxa"/>
            <w:shd w:val="clear" w:color="auto" w:fill="FFFFFF"/>
          </w:tcPr>
          <w:p w14:paraId="4B2BD048" w14:textId="77777777" w:rsidR="0036043F" w:rsidRPr="00BA3504" w:rsidRDefault="0036043F">
            <w:pPr>
              <w:pStyle w:val="TableContents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7186" w:type="dxa"/>
            <w:shd w:val="clear" w:color="auto" w:fill="FFFFFF"/>
          </w:tcPr>
          <w:p w14:paraId="6AE22DD9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  <w:tc>
          <w:tcPr>
            <w:tcW w:w="1139" w:type="dxa"/>
            <w:shd w:val="clear" w:color="auto" w:fill="FFFFFF"/>
          </w:tcPr>
          <w:p w14:paraId="0205D9EB" w14:textId="77777777" w:rsidR="0036043F" w:rsidRPr="00BA3504" w:rsidRDefault="0036043F">
            <w:pPr>
              <w:pStyle w:val="TableContents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</w:p>
        </w:tc>
      </w:tr>
    </w:tbl>
    <w:p w14:paraId="65F2C6F4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2DC775A1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57F8660C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6F6FBBEA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2C88ECE1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p w14:paraId="1BF44ABC" w14:textId="77777777" w:rsidR="0036043F" w:rsidRPr="00BA3504" w:rsidRDefault="0036043F">
      <w:pPr>
        <w:tabs>
          <w:tab w:val="left" w:pos="540"/>
        </w:tabs>
        <w:ind w:left="182"/>
        <w:rPr>
          <w:rFonts w:ascii="Times New Roman" w:hAnsi="Times New Roman"/>
        </w:rPr>
      </w:pPr>
    </w:p>
    <w:sectPr w:rsidR="0036043F" w:rsidRPr="00BA3504" w:rsidSect="002A7C57">
      <w:pgSz w:w="12240" w:h="15840"/>
      <w:pgMar w:top="1234" w:right="1234" w:bottom="1234" w:left="1234" w:header="0" w:footer="0" w:gutter="0"/>
      <w:cols w:space="720"/>
      <w:formProt w:val="0"/>
      <w:docGrid w:linePitch="240" w:charSpace="-204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Liberation Serif">
    <w:altName w:val="Times New Roman"/>
    <w:charset w:val="00"/>
    <w:family w:val="auto"/>
    <w:pitch w:val="default"/>
  </w:font>
  <w:font w:name="Droid Sans Fallback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mbria"/>
    <w:charset w:val="01"/>
    <w:family w:val="roman"/>
    <w:pitch w:val="variable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FreeSans">
    <w:altName w:val="Times New Roman"/>
    <w:panose1 w:val="00000000000000000000"/>
    <w:charset w:val="00"/>
    <w:family w:val="roman"/>
    <w:notTrueType/>
    <w:pitch w:val="default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2323D57"/>
    <w:multiLevelType w:val="multilevel"/>
    <w:tmpl w:val="E1A642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614E27C0"/>
    <w:multiLevelType w:val="multilevel"/>
    <w:tmpl w:val="36CCB46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76783017"/>
    <w:multiLevelType w:val="multilevel"/>
    <w:tmpl w:val="21AC23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num w:numId="1" w16cid:durableId="312367232">
    <w:abstractNumId w:val="2"/>
  </w:num>
  <w:num w:numId="2" w16cid:durableId="209609108">
    <w:abstractNumId w:val="0"/>
  </w:num>
  <w:num w:numId="3" w16cid:durableId="16544042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rE0tzAwMDUxMbFQ0lEKTi0uzszPAykwqgUAUVAbTSwAAAA="/>
  </w:docVars>
  <w:rsids>
    <w:rsidRoot w:val="0036043F"/>
    <w:rsid w:val="00093B17"/>
    <w:rsid w:val="000B395F"/>
    <w:rsid w:val="000D3C7A"/>
    <w:rsid w:val="000D5E84"/>
    <w:rsid w:val="000F3CEB"/>
    <w:rsid w:val="001004CE"/>
    <w:rsid w:val="00125131"/>
    <w:rsid w:val="001274A0"/>
    <w:rsid w:val="00153367"/>
    <w:rsid w:val="00160C6D"/>
    <w:rsid w:val="00190639"/>
    <w:rsid w:val="00192D69"/>
    <w:rsid w:val="001A73E7"/>
    <w:rsid w:val="001B5236"/>
    <w:rsid w:val="001C16F1"/>
    <w:rsid w:val="001D2479"/>
    <w:rsid w:val="00243777"/>
    <w:rsid w:val="002A7C57"/>
    <w:rsid w:val="00323EF6"/>
    <w:rsid w:val="0036043F"/>
    <w:rsid w:val="004360D8"/>
    <w:rsid w:val="00436967"/>
    <w:rsid w:val="00444501"/>
    <w:rsid w:val="00452D3D"/>
    <w:rsid w:val="00493D7D"/>
    <w:rsid w:val="004D2DF1"/>
    <w:rsid w:val="004D6A48"/>
    <w:rsid w:val="0054033B"/>
    <w:rsid w:val="005A1189"/>
    <w:rsid w:val="005B101A"/>
    <w:rsid w:val="00667650"/>
    <w:rsid w:val="00691D77"/>
    <w:rsid w:val="006A3603"/>
    <w:rsid w:val="006C2A72"/>
    <w:rsid w:val="006C637E"/>
    <w:rsid w:val="006D314C"/>
    <w:rsid w:val="00702B2C"/>
    <w:rsid w:val="00743AFE"/>
    <w:rsid w:val="007840EC"/>
    <w:rsid w:val="007E64D1"/>
    <w:rsid w:val="00804447"/>
    <w:rsid w:val="00823EE1"/>
    <w:rsid w:val="008348A8"/>
    <w:rsid w:val="0089141D"/>
    <w:rsid w:val="008C7A73"/>
    <w:rsid w:val="008D5EBD"/>
    <w:rsid w:val="009101A2"/>
    <w:rsid w:val="0092285E"/>
    <w:rsid w:val="00944476"/>
    <w:rsid w:val="009511A5"/>
    <w:rsid w:val="00993776"/>
    <w:rsid w:val="00993DD8"/>
    <w:rsid w:val="009A10DE"/>
    <w:rsid w:val="009A4FC2"/>
    <w:rsid w:val="00A37FF0"/>
    <w:rsid w:val="00A42F25"/>
    <w:rsid w:val="00A51A7F"/>
    <w:rsid w:val="00A93BED"/>
    <w:rsid w:val="00AA67A0"/>
    <w:rsid w:val="00AD2D26"/>
    <w:rsid w:val="00AF6628"/>
    <w:rsid w:val="00B16B68"/>
    <w:rsid w:val="00B51CE3"/>
    <w:rsid w:val="00B771FF"/>
    <w:rsid w:val="00B804AA"/>
    <w:rsid w:val="00BA3504"/>
    <w:rsid w:val="00BD0F20"/>
    <w:rsid w:val="00BE58FD"/>
    <w:rsid w:val="00C22E37"/>
    <w:rsid w:val="00C30F6A"/>
    <w:rsid w:val="00C64355"/>
    <w:rsid w:val="00C81A49"/>
    <w:rsid w:val="00C922F2"/>
    <w:rsid w:val="00CC7039"/>
    <w:rsid w:val="00CE0C23"/>
    <w:rsid w:val="00D02399"/>
    <w:rsid w:val="00D044C8"/>
    <w:rsid w:val="00D76EDB"/>
    <w:rsid w:val="00DC6B8C"/>
    <w:rsid w:val="00DD798E"/>
    <w:rsid w:val="00DE0D1F"/>
    <w:rsid w:val="00E02433"/>
    <w:rsid w:val="00E14C03"/>
    <w:rsid w:val="00E26B7B"/>
    <w:rsid w:val="00E3591C"/>
    <w:rsid w:val="00EA5E0E"/>
    <w:rsid w:val="00EC45AB"/>
    <w:rsid w:val="00F04231"/>
    <w:rsid w:val="00F57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CE4023C"/>
  <w15:docId w15:val="{087AEC6A-280F-4AA5-AF01-0C334C2E88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Liberation Serif" w:eastAsia="Droid Sans Fallback" w:hAnsi="Liberation Serif" w:cs="Times New Roman"/>
        <w:szCs w:val="22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043F"/>
    <w:pPr>
      <w:suppressAutoHyphens/>
    </w:pPr>
    <w:rPr>
      <w:color w:val="00000A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sid w:val="0036043F"/>
    <w:rPr>
      <w:rFonts w:ascii="OpenSymbol" w:eastAsia="OpenSymbol" w:hAnsi="OpenSymbol" w:cs="OpenSymbol"/>
    </w:rPr>
  </w:style>
  <w:style w:type="character" w:customStyle="1" w:styleId="ListLabel1">
    <w:name w:val="ListLabel 1"/>
    <w:qFormat/>
    <w:rsid w:val="0036043F"/>
    <w:rPr>
      <w:rFonts w:cs="Symbol"/>
    </w:rPr>
  </w:style>
  <w:style w:type="character" w:customStyle="1" w:styleId="ListLabel2">
    <w:name w:val="ListLabel 2"/>
    <w:qFormat/>
    <w:rsid w:val="0036043F"/>
    <w:rPr>
      <w:rFonts w:cs="OpenSymbol"/>
    </w:rPr>
  </w:style>
  <w:style w:type="paragraph" w:customStyle="1" w:styleId="Heading">
    <w:name w:val="Heading"/>
    <w:basedOn w:val="Normal"/>
    <w:next w:val="BodyText"/>
    <w:qFormat/>
    <w:rsid w:val="0036043F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styleId="BodyText">
    <w:name w:val="Body Text"/>
    <w:basedOn w:val="Normal"/>
    <w:rsid w:val="0036043F"/>
    <w:pPr>
      <w:spacing w:after="140" w:line="288" w:lineRule="auto"/>
    </w:pPr>
  </w:style>
  <w:style w:type="paragraph" w:styleId="List">
    <w:name w:val="List"/>
    <w:basedOn w:val="BodyText"/>
    <w:rsid w:val="0036043F"/>
    <w:rPr>
      <w:rFonts w:cs="FreeSans"/>
    </w:rPr>
  </w:style>
  <w:style w:type="paragraph" w:styleId="Caption">
    <w:name w:val="caption"/>
    <w:basedOn w:val="Normal"/>
    <w:qFormat/>
    <w:rsid w:val="0036043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36043F"/>
    <w:pPr>
      <w:suppressLineNumbers/>
    </w:pPr>
    <w:rPr>
      <w:rFonts w:cs="FreeSans"/>
    </w:rPr>
  </w:style>
  <w:style w:type="paragraph" w:customStyle="1" w:styleId="TableContents">
    <w:name w:val="Table Contents"/>
    <w:basedOn w:val="Normal"/>
    <w:qFormat/>
    <w:rsid w:val="0036043F"/>
  </w:style>
  <w:style w:type="paragraph" w:customStyle="1" w:styleId="TableHeading">
    <w:name w:val="Table Heading"/>
    <w:basedOn w:val="TableContents"/>
    <w:qFormat/>
    <w:rsid w:val="0036043F"/>
  </w:style>
  <w:style w:type="paragraph" w:styleId="Header">
    <w:name w:val="header"/>
    <w:basedOn w:val="Normal"/>
    <w:rsid w:val="0036043F"/>
  </w:style>
  <w:style w:type="paragraph" w:styleId="ListParagraph">
    <w:name w:val="List Paragraph"/>
    <w:basedOn w:val="Normal"/>
    <w:uiPriority w:val="34"/>
    <w:qFormat/>
    <w:rsid w:val="00667650"/>
    <w:pPr>
      <w:ind w:left="720"/>
      <w:contextualSpacing/>
    </w:pPr>
    <w:rPr>
      <w:rFonts w:cs="Mangal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454</Words>
  <Characters>2531</Characters>
  <Application>Microsoft Office Word</Application>
  <DocSecurity>0</DocSecurity>
  <Lines>316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dc:description/>
  <cp:lastModifiedBy>siddharth dey</cp:lastModifiedBy>
  <cp:revision>9</cp:revision>
  <dcterms:created xsi:type="dcterms:W3CDTF">2024-03-25T09:53:00Z</dcterms:created>
  <dcterms:modified xsi:type="dcterms:W3CDTF">2024-03-26T06:03:00Z</dcterms:modified>
  <dc:language>en-I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2fde7f9dd0f9741899ed38ca0f54b6773fe75e4cce51d734838e9ab6c2dc13</vt:lpwstr>
  </property>
</Properties>
</file>